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57A62C" w14:textId="77777777" w:rsidR="000335C8" w:rsidRDefault="000335C8" w:rsidP="0028049E">
      <w:pPr>
        <w:jc w:val="center"/>
        <w:rPr>
          <w:rFonts w:ascii="Calibri" w:hAnsi="Calibri" w:cs="Calibri"/>
          <w:b/>
          <w:bCs/>
          <w:sz w:val="32"/>
          <w:szCs w:val="36"/>
          <w:lang w:val="en-US"/>
        </w:rPr>
      </w:pPr>
    </w:p>
    <w:p w14:paraId="63819E80" w14:textId="5CDE906E" w:rsidR="005605B9" w:rsidRPr="0028049E" w:rsidRDefault="00010D39" w:rsidP="0028049E">
      <w:pPr>
        <w:jc w:val="center"/>
        <w:rPr>
          <w:rFonts w:ascii="Calibri" w:hAnsi="Calibri" w:cs="Calibri"/>
          <w:b/>
          <w:bCs/>
          <w:sz w:val="32"/>
          <w:szCs w:val="36"/>
          <w:lang w:val="en-US"/>
        </w:rPr>
      </w:pPr>
      <w:r w:rsidRPr="000E37E5">
        <w:rPr>
          <w:rFonts w:ascii="Calibri" w:hAnsi="Calibri" w:cs="Calibri"/>
          <w:b/>
          <w:bCs/>
          <w:sz w:val="32"/>
          <w:szCs w:val="36"/>
          <w:lang w:val="en-US"/>
        </w:rPr>
        <w:t>Membership Application Form</w:t>
      </w:r>
    </w:p>
    <w:p w14:paraId="73C7F2D3" w14:textId="418D444A" w:rsidR="00EC6046" w:rsidRPr="00AB3973" w:rsidRDefault="008930A6" w:rsidP="002B5DFE">
      <w:pPr>
        <w:spacing w:after="120"/>
        <w:rPr>
          <w:rFonts w:ascii="Calibri" w:hAnsi="Calibri" w:cs="Calibri"/>
          <w:b/>
          <w:bCs/>
          <w:sz w:val="24"/>
          <w:szCs w:val="28"/>
          <w:u w:val="single"/>
          <w:lang w:val="en-US"/>
        </w:rPr>
      </w:pPr>
      <w:r w:rsidRPr="00AB3973">
        <w:rPr>
          <w:rFonts w:ascii="Calibri" w:hAnsi="Calibri" w:cs="Calibri"/>
          <w:b/>
          <w:bCs/>
          <w:sz w:val="24"/>
          <w:szCs w:val="28"/>
          <w:u w:val="single"/>
          <w:lang w:val="en-US"/>
        </w:rPr>
        <w:t>General information of 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4536"/>
        <w:gridCol w:w="1701"/>
        <w:gridCol w:w="5067"/>
      </w:tblGrid>
      <w:tr w:rsidR="00AF3C01" w:rsidRPr="00767966" w14:paraId="790E2BAD" w14:textId="77777777" w:rsidTr="00EA7BDA">
        <w:tc>
          <w:tcPr>
            <w:tcW w:w="13142" w:type="dxa"/>
            <w:gridSpan w:val="4"/>
            <w:shd w:val="pct10" w:color="auto" w:fill="auto"/>
          </w:tcPr>
          <w:p w14:paraId="74BFB1A0" w14:textId="4E8F32B6" w:rsidR="00AF3C01" w:rsidRPr="00087658" w:rsidRDefault="00AF3C01" w:rsidP="000F22D0">
            <w:pPr>
              <w:pStyle w:val="ListParagraph"/>
              <w:numPr>
                <w:ilvl w:val="0"/>
                <w:numId w:val="1"/>
              </w:numPr>
              <w:ind w:left="318"/>
              <w:rPr>
                <w:rFonts w:ascii="Calibri" w:hAnsi="Calibri" w:cs="Calibri"/>
                <w:b/>
                <w:bCs/>
                <w:lang w:val="en-US"/>
              </w:rPr>
            </w:pPr>
            <w:r w:rsidRPr="00087658">
              <w:rPr>
                <w:rFonts w:ascii="Calibri" w:hAnsi="Calibri" w:cs="Calibri"/>
                <w:b/>
                <w:bCs/>
                <w:lang w:val="en-US"/>
              </w:rPr>
              <w:t xml:space="preserve">Name of </w:t>
            </w:r>
            <w:r w:rsidR="002816BA" w:rsidRPr="00087658">
              <w:rPr>
                <w:rFonts w:ascii="Calibri" w:hAnsi="Calibri" w:cs="Calibri"/>
                <w:b/>
                <w:bCs/>
                <w:lang w:val="en-US"/>
              </w:rPr>
              <w:t xml:space="preserve">the </w:t>
            </w:r>
            <w:r w:rsidR="005635CF" w:rsidRPr="00A9211B">
              <w:rPr>
                <w:rFonts w:ascii="Calibri" w:hAnsi="Calibri" w:cs="Calibri"/>
                <w:b/>
                <w:bCs/>
                <w:lang w:val="en-US"/>
              </w:rPr>
              <w:t>university</w:t>
            </w:r>
            <w:r w:rsidR="005010E2" w:rsidRPr="00A9211B">
              <w:rPr>
                <w:rFonts w:ascii="Calibri" w:hAnsi="Calibri" w:cs="Calibri"/>
                <w:b/>
                <w:bCs/>
                <w:lang w:val="en-US"/>
              </w:rPr>
              <w:t>/academy/institution/faculty</w:t>
            </w:r>
            <w:r w:rsidR="00895C36">
              <w:rPr>
                <w:rFonts w:ascii="Calibri" w:hAnsi="Calibri" w:cs="Calibri"/>
                <w:b/>
                <w:bCs/>
                <w:lang w:val="en-US"/>
              </w:rPr>
              <w:t xml:space="preserve"> (hereinafter indicated as “university”)</w:t>
            </w:r>
          </w:p>
        </w:tc>
      </w:tr>
      <w:tr w:rsidR="00C87CFE" w:rsidRPr="00767966" w14:paraId="30FA5913" w14:textId="77777777" w:rsidTr="00174819">
        <w:tc>
          <w:tcPr>
            <w:tcW w:w="1838" w:type="dxa"/>
          </w:tcPr>
          <w:p w14:paraId="765826C9" w14:textId="64EF5A53" w:rsidR="00C87CFE" w:rsidRPr="008E4CDB" w:rsidRDefault="00063620" w:rsidP="008E4CDB">
            <w:pPr>
              <w:jc w:val="center"/>
              <w:rPr>
                <w:rFonts w:ascii="Calibri" w:hAnsi="Calibri" w:cs="Calibri"/>
                <w:lang w:val="en-US"/>
              </w:rPr>
            </w:pPr>
            <w:r w:rsidRPr="008E4CDB">
              <w:rPr>
                <w:rFonts w:ascii="Calibri" w:hAnsi="Calibri" w:cs="Calibri"/>
                <w:lang w:val="en-US"/>
              </w:rPr>
              <w:t>I</w:t>
            </w:r>
            <w:r w:rsidR="00C87CFE" w:rsidRPr="008E4CDB">
              <w:rPr>
                <w:rFonts w:ascii="Calibri" w:hAnsi="Calibri" w:cs="Calibri"/>
                <w:lang w:val="en-US"/>
              </w:rPr>
              <w:t>n your language</w:t>
            </w:r>
          </w:p>
        </w:tc>
        <w:tc>
          <w:tcPr>
            <w:tcW w:w="11304" w:type="dxa"/>
            <w:gridSpan w:val="3"/>
          </w:tcPr>
          <w:p w14:paraId="54E6AFFD" w14:textId="7AB46A1F" w:rsidR="00C87CFE" w:rsidRPr="00767966" w:rsidRDefault="00C87CFE">
            <w:pPr>
              <w:rPr>
                <w:rFonts w:ascii="Calibri" w:hAnsi="Calibri" w:cs="Calibri"/>
                <w:b/>
                <w:bCs/>
                <w:lang w:val="en-US"/>
              </w:rPr>
            </w:pPr>
          </w:p>
        </w:tc>
      </w:tr>
      <w:tr w:rsidR="00C87CFE" w:rsidRPr="00767966" w14:paraId="1BF77589" w14:textId="77777777" w:rsidTr="00174819">
        <w:tc>
          <w:tcPr>
            <w:tcW w:w="1838" w:type="dxa"/>
            <w:tcBorders>
              <w:bottom w:val="single" w:sz="4" w:space="0" w:color="auto"/>
            </w:tcBorders>
          </w:tcPr>
          <w:p w14:paraId="5A8995C5" w14:textId="2A2119D3" w:rsidR="00C87CFE" w:rsidRPr="008E4CDB" w:rsidRDefault="00063620" w:rsidP="008E4CDB">
            <w:pPr>
              <w:jc w:val="center"/>
              <w:rPr>
                <w:rFonts w:ascii="Calibri" w:hAnsi="Calibri" w:cs="Calibri"/>
                <w:lang w:val="en-US"/>
              </w:rPr>
            </w:pPr>
            <w:r w:rsidRPr="008E4CDB">
              <w:rPr>
                <w:rFonts w:ascii="Calibri" w:hAnsi="Calibri" w:cs="Calibri"/>
                <w:lang w:val="en-US"/>
              </w:rPr>
              <w:t>I</w:t>
            </w:r>
            <w:r w:rsidR="009E160C" w:rsidRPr="008E4CDB">
              <w:rPr>
                <w:rFonts w:ascii="Calibri" w:hAnsi="Calibri" w:cs="Calibri"/>
                <w:lang w:val="en-US"/>
              </w:rPr>
              <w:t>n English</w:t>
            </w:r>
          </w:p>
        </w:tc>
        <w:tc>
          <w:tcPr>
            <w:tcW w:w="11304" w:type="dxa"/>
            <w:gridSpan w:val="3"/>
            <w:tcBorders>
              <w:bottom w:val="single" w:sz="4" w:space="0" w:color="auto"/>
            </w:tcBorders>
          </w:tcPr>
          <w:p w14:paraId="6B439D53" w14:textId="77777777" w:rsidR="00C87CFE" w:rsidRPr="00767966" w:rsidRDefault="00C87CFE">
            <w:pPr>
              <w:rPr>
                <w:rFonts w:ascii="Calibri" w:hAnsi="Calibri" w:cs="Calibri"/>
                <w:b/>
                <w:bCs/>
                <w:lang w:val="en-US"/>
              </w:rPr>
            </w:pPr>
          </w:p>
        </w:tc>
      </w:tr>
      <w:tr w:rsidR="00A630AD" w:rsidRPr="00767966" w14:paraId="4554A3A3" w14:textId="77777777" w:rsidTr="00642940">
        <w:tc>
          <w:tcPr>
            <w:tcW w:w="13142" w:type="dxa"/>
            <w:gridSpan w:val="4"/>
            <w:shd w:val="pct10" w:color="auto" w:fill="auto"/>
          </w:tcPr>
          <w:p w14:paraId="70353C3B" w14:textId="0D4B3DD2" w:rsidR="00A630AD" w:rsidRPr="00767966" w:rsidRDefault="00A630AD" w:rsidP="007F448B">
            <w:pPr>
              <w:pStyle w:val="ListParagraph"/>
              <w:numPr>
                <w:ilvl w:val="0"/>
                <w:numId w:val="1"/>
              </w:numPr>
              <w:ind w:left="318"/>
              <w:rPr>
                <w:rFonts w:ascii="Calibri" w:hAnsi="Calibri" w:cs="Calibri"/>
                <w:b/>
                <w:bCs/>
                <w:lang w:val="en-US"/>
              </w:rPr>
            </w:pPr>
            <w:r w:rsidRPr="00767966">
              <w:rPr>
                <w:rFonts w:ascii="Calibri" w:hAnsi="Calibri" w:cs="Calibri"/>
                <w:b/>
                <w:bCs/>
                <w:lang w:val="en-US"/>
              </w:rPr>
              <w:t>Contact Details</w:t>
            </w:r>
          </w:p>
        </w:tc>
      </w:tr>
      <w:tr w:rsidR="00AC7B16" w:rsidRPr="00767966" w14:paraId="424B2FAD" w14:textId="77777777" w:rsidTr="00174819">
        <w:tc>
          <w:tcPr>
            <w:tcW w:w="1838" w:type="dxa"/>
          </w:tcPr>
          <w:p w14:paraId="5B1675F6" w14:textId="05C43CD0" w:rsidR="00AC7B16" w:rsidRPr="008E4CDB" w:rsidRDefault="00F300BA" w:rsidP="008E4CDB">
            <w:pPr>
              <w:jc w:val="center"/>
              <w:rPr>
                <w:rFonts w:ascii="Calibri" w:hAnsi="Calibri" w:cs="Calibri"/>
                <w:lang w:val="en-US"/>
              </w:rPr>
            </w:pPr>
            <w:r w:rsidRPr="008E4CDB">
              <w:rPr>
                <w:rFonts w:ascii="Calibri" w:hAnsi="Calibri" w:cs="Calibri"/>
                <w:lang w:val="en-US"/>
              </w:rPr>
              <w:t>Postal address</w:t>
            </w:r>
          </w:p>
        </w:tc>
        <w:tc>
          <w:tcPr>
            <w:tcW w:w="11304" w:type="dxa"/>
            <w:gridSpan w:val="3"/>
          </w:tcPr>
          <w:p w14:paraId="07B83EBB" w14:textId="77777777" w:rsidR="00AC7B16" w:rsidRPr="00767966" w:rsidRDefault="00AC7B16">
            <w:pPr>
              <w:rPr>
                <w:rFonts w:ascii="Calibri" w:hAnsi="Calibri" w:cs="Calibri"/>
                <w:b/>
                <w:bCs/>
                <w:lang w:val="en-US"/>
              </w:rPr>
            </w:pPr>
          </w:p>
        </w:tc>
      </w:tr>
      <w:tr w:rsidR="00AC7B16" w:rsidRPr="00767966" w14:paraId="6620B611" w14:textId="77777777" w:rsidTr="00174819">
        <w:tc>
          <w:tcPr>
            <w:tcW w:w="1838" w:type="dxa"/>
          </w:tcPr>
          <w:p w14:paraId="5970CBF9" w14:textId="7F6A3439" w:rsidR="00AC7B16" w:rsidRPr="008E4CDB" w:rsidRDefault="00F300BA" w:rsidP="008E4CDB">
            <w:pPr>
              <w:jc w:val="center"/>
              <w:rPr>
                <w:rFonts w:ascii="Calibri" w:hAnsi="Calibri" w:cs="Calibri"/>
                <w:lang w:val="en-US"/>
              </w:rPr>
            </w:pPr>
            <w:r w:rsidRPr="008E4CDB">
              <w:rPr>
                <w:rFonts w:ascii="Calibri" w:hAnsi="Calibri" w:cs="Calibri"/>
                <w:lang w:val="en-US"/>
              </w:rPr>
              <w:t>Visiting address</w:t>
            </w:r>
          </w:p>
        </w:tc>
        <w:tc>
          <w:tcPr>
            <w:tcW w:w="11304" w:type="dxa"/>
            <w:gridSpan w:val="3"/>
          </w:tcPr>
          <w:p w14:paraId="574DFE46" w14:textId="77777777" w:rsidR="00AC7B16" w:rsidRPr="00767966" w:rsidRDefault="00AC7B16">
            <w:pPr>
              <w:rPr>
                <w:rFonts w:ascii="Calibri" w:hAnsi="Calibri" w:cs="Calibri"/>
                <w:b/>
                <w:bCs/>
                <w:lang w:val="en-US"/>
              </w:rPr>
            </w:pPr>
          </w:p>
        </w:tc>
      </w:tr>
      <w:tr w:rsidR="0019365E" w:rsidRPr="00767966" w14:paraId="27DB1900" w14:textId="77777777" w:rsidTr="00333E0F">
        <w:tc>
          <w:tcPr>
            <w:tcW w:w="1838" w:type="dxa"/>
            <w:tcBorders>
              <w:bottom w:val="single" w:sz="4" w:space="0" w:color="auto"/>
            </w:tcBorders>
          </w:tcPr>
          <w:p w14:paraId="6A058B38" w14:textId="165D4159" w:rsidR="0019365E" w:rsidRPr="008E4CDB" w:rsidRDefault="0019365E" w:rsidP="008E4CDB">
            <w:pPr>
              <w:jc w:val="center"/>
              <w:rPr>
                <w:rFonts w:ascii="Calibri" w:hAnsi="Calibri" w:cs="Calibri"/>
                <w:lang w:val="en-US"/>
              </w:rPr>
            </w:pPr>
            <w:r w:rsidRPr="008E4CDB">
              <w:rPr>
                <w:rFonts w:ascii="Calibri" w:hAnsi="Calibri" w:cs="Calibri"/>
                <w:lang w:val="en-US"/>
              </w:rPr>
              <w:t>Phone</w:t>
            </w:r>
          </w:p>
        </w:tc>
        <w:tc>
          <w:tcPr>
            <w:tcW w:w="4536" w:type="dxa"/>
            <w:tcBorders>
              <w:bottom w:val="single" w:sz="4" w:space="0" w:color="auto"/>
            </w:tcBorders>
          </w:tcPr>
          <w:p w14:paraId="3751974B" w14:textId="77777777" w:rsidR="0019365E" w:rsidRPr="00767966" w:rsidRDefault="0019365E">
            <w:pPr>
              <w:rPr>
                <w:rFonts w:ascii="Calibri" w:hAnsi="Calibri" w:cs="Calibri"/>
                <w:b/>
                <w:bCs/>
                <w:lang w:val="en-US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65C399F8" w14:textId="5D8DF79B" w:rsidR="0019365E" w:rsidRPr="008E4CDB" w:rsidRDefault="0019365E" w:rsidP="008E4CDB">
            <w:pPr>
              <w:jc w:val="center"/>
              <w:rPr>
                <w:rFonts w:ascii="Calibri" w:hAnsi="Calibri" w:cs="Calibri"/>
                <w:lang w:val="en-US"/>
              </w:rPr>
            </w:pPr>
            <w:r w:rsidRPr="008E4CDB">
              <w:rPr>
                <w:rFonts w:ascii="Calibri" w:hAnsi="Calibri" w:cs="Calibri"/>
                <w:lang w:val="en-US"/>
              </w:rPr>
              <w:t>Facsimile</w:t>
            </w:r>
          </w:p>
        </w:tc>
        <w:tc>
          <w:tcPr>
            <w:tcW w:w="5067" w:type="dxa"/>
            <w:tcBorders>
              <w:bottom w:val="single" w:sz="4" w:space="0" w:color="auto"/>
            </w:tcBorders>
          </w:tcPr>
          <w:p w14:paraId="71BAD71B" w14:textId="55C0EFFD" w:rsidR="0019365E" w:rsidRPr="00767966" w:rsidRDefault="0019365E">
            <w:pPr>
              <w:rPr>
                <w:rFonts w:ascii="Calibri" w:hAnsi="Calibri" w:cs="Calibri"/>
                <w:b/>
                <w:bCs/>
                <w:lang w:val="en-US"/>
              </w:rPr>
            </w:pPr>
          </w:p>
        </w:tc>
      </w:tr>
      <w:tr w:rsidR="00A87317" w:rsidRPr="00767966" w14:paraId="3DC018F3" w14:textId="77777777" w:rsidTr="00642940">
        <w:tc>
          <w:tcPr>
            <w:tcW w:w="13142" w:type="dxa"/>
            <w:gridSpan w:val="4"/>
            <w:shd w:val="pct10" w:color="auto" w:fill="auto"/>
          </w:tcPr>
          <w:p w14:paraId="6C8ECFA0" w14:textId="66BDF01A" w:rsidR="00A87317" w:rsidRPr="00767966" w:rsidRDefault="00A87317" w:rsidP="007F448B">
            <w:pPr>
              <w:pStyle w:val="ListParagraph"/>
              <w:numPr>
                <w:ilvl w:val="0"/>
                <w:numId w:val="1"/>
              </w:numPr>
              <w:ind w:left="318"/>
              <w:rPr>
                <w:rFonts w:ascii="Calibri" w:hAnsi="Calibri" w:cs="Calibri"/>
                <w:b/>
                <w:bCs/>
                <w:lang w:val="en-US"/>
              </w:rPr>
            </w:pPr>
            <w:r w:rsidRPr="00767966">
              <w:rPr>
                <w:rFonts w:ascii="Calibri" w:hAnsi="Calibri" w:cs="Calibri"/>
                <w:b/>
                <w:bCs/>
                <w:lang w:val="en-US"/>
              </w:rPr>
              <w:t xml:space="preserve">Representative of the </w:t>
            </w:r>
            <w:r w:rsidRPr="00767966">
              <w:rPr>
                <w:rFonts w:ascii="Calibri" w:hAnsi="Calibri" w:cs="Calibri"/>
                <w:b/>
                <w:bCs/>
              </w:rPr>
              <w:t>university/academy/institution/facu</w:t>
            </w:r>
            <w:r w:rsidR="000621D9" w:rsidRPr="00767966">
              <w:rPr>
                <w:rFonts w:ascii="Calibri" w:hAnsi="Calibri" w:cs="Calibri"/>
                <w:b/>
                <w:bCs/>
              </w:rPr>
              <w:t>lty</w:t>
            </w:r>
          </w:p>
        </w:tc>
      </w:tr>
      <w:tr w:rsidR="000621D9" w:rsidRPr="00767966" w14:paraId="22A76262" w14:textId="77777777" w:rsidTr="00333E0F">
        <w:tc>
          <w:tcPr>
            <w:tcW w:w="1838" w:type="dxa"/>
          </w:tcPr>
          <w:p w14:paraId="0D5ABD26" w14:textId="1516E99C" w:rsidR="000621D9" w:rsidRPr="008E4CDB" w:rsidRDefault="000621D9" w:rsidP="008E4CDB">
            <w:pPr>
              <w:jc w:val="center"/>
              <w:rPr>
                <w:rFonts w:ascii="Calibri" w:hAnsi="Calibri" w:cs="Calibri"/>
                <w:lang w:val="en-US"/>
              </w:rPr>
            </w:pPr>
            <w:r w:rsidRPr="008E4CDB">
              <w:rPr>
                <w:rFonts w:ascii="Calibri" w:hAnsi="Calibri" w:cs="Calibri"/>
                <w:lang w:val="en-US"/>
              </w:rPr>
              <w:t>Name</w:t>
            </w:r>
          </w:p>
        </w:tc>
        <w:tc>
          <w:tcPr>
            <w:tcW w:w="4536" w:type="dxa"/>
          </w:tcPr>
          <w:p w14:paraId="5DA6256B" w14:textId="77777777" w:rsidR="000621D9" w:rsidRPr="00767966" w:rsidRDefault="000621D9">
            <w:pPr>
              <w:rPr>
                <w:rFonts w:ascii="Calibri" w:hAnsi="Calibri" w:cs="Calibri"/>
                <w:b/>
                <w:bCs/>
                <w:lang w:val="en-US"/>
              </w:rPr>
            </w:pPr>
          </w:p>
        </w:tc>
        <w:tc>
          <w:tcPr>
            <w:tcW w:w="1701" w:type="dxa"/>
          </w:tcPr>
          <w:p w14:paraId="49F66744" w14:textId="043CC31C" w:rsidR="000621D9" w:rsidRPr="008E4CDB" w:rsidRDefault="000621D9" w:rsidP="008E4CDB">
            <w:pPr>
              <w:jc w:val="center"/>
              <w:rPr>
                <w:rFonts w:ascii="Calibri" w:hAnsi="Calibri" w:cs="Calibri"/>
                <w:lang w:val="en-US"/>
              </w:rPr>
            </w:pPr>
            <w:r w:rsidRPr="008E4CDB">
              <w:rPr>
                <w:rFonts w:ascii="Calibri" w:hAnsi="Calibri" w:cs="Calibri"/>
                <w:lang w:val="en-US"/>
              </w:rPr>
              <w:t>Position</w:t>
            </w:r>
          </w:p>
        </w:tc>
        <w:tc>
          <w:tcPr>
            <w:tcW w:w="5067" w:type="dxa"/>
          </w:tcPr>
          <w:p w14:paraId="451A7280" w14:textId="4EA6520A" w:rsidR="000621D9" w:rsidRPr="00767966" w:rsidRDefault="000621D9">
            <w:pPr>
              <w:rPr>
                <w:rFonts w:ascii="Calibri" w:hAnsi="Calibri" w:cs="Calibri"/>
                <w:b/>
                <w:bCs/>
                <w:lang w:val="en-US"/>
              </w:rPr>
            </w:pPr>
          </w:p>
        </w:tc>
      </w:tr>
      <w:tr w:rsidR="0022099D" w:rsidRPr="00767966" w14:paraId="4DDA9C88" w14:textId="77777777" w:rsidTr="00333E0F">
        <w:tc>
          <w:tcPr>
            <w:tcW w:w="1838" w:type="dxa"/>
            <w:tcBorders>
              <w:bottom w:val="single" w:sz="4" w:space="0" w:color="auto"/>
            </w:tcBorders>
          </w:tcPr>
          <w:p w14:paraId="332C6B5D" w14:textId="7624475C" w:rsidR="0022099D" w:rsidRPr="008E4CDB" w:rsidRDefault="004E5138" w:rsidP="008E4CDB">
            <w:pPr>
              <w:jc w:val="center"/>
              <w:rPr>
                <w:rFonts w:ascii="Calibri" w:hAnsi="Calibri" w:cs="Calibri"/>
                <w:lang w:val="en-US"/>
              </w:rPr>
            </w:pPr>
            <w:r w:rsidRPr="008E4CDB">
              <w:rPr>
                <w:rFonts w:ascii="Calibri" w:hAnsi="Calibri" w:cs="Calibri"/>
                <w:lang w:val="en-US"/>
              </w:rPr>
              <w:t>Phone</w:t>
            </w:r>
          </w:p>
        </w:tc>
        <w:tc>
          <w:tcPr>
            <w:tcW w:w="4536" w:type="dxa"/>
            <w:tcBorders>
              <w:bottom w:val="single" w:sz="4" w:space="0" w:color="auto"/>
            </w:tcBorders>
          </w:tcPr>
          <w:p w14:paraId="4A1F931F" w14:textId="77777777" w:rsidR="0022099D" w:rsidRPr="00767966" w:rsidRDefault="0022099D">
            <w:pPr>
              <w:rPr>
                <w:rFonts w:ascii="Calibri" w:hAnsi="Calibri" w:cs="Calibri"/>
                <w:b/>
                <w:bCs/>
                <w:lang w:val="en-US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385BD8EA" w14:textId="175DD7DD" w:rsidR="0022099D" w:rsidRPr="008E4CDB" w:rsidRDefault="004E5138" w:rsidP="008E4CDB">
            <w:pPr>
              <w:jc w:val="center"/>
              <w:rPr>
                <w:rFonts w:ascii="Calibri" w:hAnsi="Calibri" w:cs="Calibri"/>
                <w:lang w:val="en-US"/>
              </w:rPr>
            </w:pPr>
            <w:r w:rsidRPr="008E4CDB">
              <w:rPr>
                <w:rFonts w:ascii="Calibri" w:hAnsi="Calibri" w:cs="Calibri"/>
                <w:lang w:val="en-US"/>
              </w:rPr>
              <w:t>e-mail</w:t>
            </w:r>
          </w:p>
        </w:tc>
        <w:tc>
          <w:tcPr>
            <w:tcW w:w="5067" w:type="dxa"/>
            <w:tcBorders>
              <w:bottom w:val="single" w:sz="4" w:space="0" w:color="auto"/>
            </w:tcBorders>
          </w:tcPr>
          <w:p w14:paraId="369D5BE1" w14:textId="77777777" w:rsidR="0022099D" w:rsidRPr="00767966" w:rsidRDefault="0022099D">
            <w:pPr>
              <w:rPr>
                <w:rFonts w:ascii="Calibri" w:hAnsi="Calibri" w:cs="Calibri"/>
                <w:b/>
                <w:bCs/>
                <w:lang w:val="en-US"/>
              </w:rPr>
            </w:pPr>
          </w:p>
        </w:tc>
      </w:tr>
      <w:tr w:rsidR="00DB6999" w:rsidRPr="00767966" w14:paraId="66134E02" w14:textId="77777777" w:rsidTr="00DB6999">
        <w:tc>
          <w:tcPr>
            <w:tcW w:w="13142" w:type="dxa"/>
            <w:gridSpan w:val="4"/>
            <w:shd w:val="pct10" w:color="auto" w:fill="auto"/>
          </w:tcPr>
          <w:p w14:paraId="2789A1DC" w14:textId="3C4C0A39" w:rsidR="00DB6999" w:rsidRPr="00767966" w:rsidRDefault="00DB6999" w:rsidP="007F448B">
            <w:pPr>
              <w:pStyle w:val="ListParagraph"/>
              <w:numPr>
                <w:ilvl w:val="0"/>
                <w:numId w:val="1"/>
              </w:numPr>
              <w:ind w:left="318"/>
              <w:rPr>
                <w:rFonts w:ascii="Calibri" w:hAnsi="Calibri" w:cs="Calibri"/>
                <w:b/>
                <w:bCs/>
                <w:lang w:val="en-US"/>
              </w:rPr>
            </w:pPr>
            <w:r w:rsidRPr="00767966">
              <w:rPr>
                <w:rFonts w:ascii="Calibri" w:hAnsi="Calibri" w:cs="Calibri"/>
                <w:b/>
                <w:bCs/>
                <w:lang w:val="en-US"/>
              </w:rPr>
              <w:t>Contact perso</w:t>
            </w:r>
            <w:r w:rsidR="00B970B6" w:rsidRPr="00767966">
              <w:rPr>
                <w:rFonts w:ascii="Calibri" w:hAnsi="Calibri" w:cs="Calibri"/>
                <w:b/>
                <w:bCs/>
                <w:lang w:val="en-US"/>
              </w:rPr>
              <w:t>n</w:t>
            </w:r>
            <w:r w:rsidR="002951A6" w:rsidRPr="00767966">
              <w:rPr>
                <w:rFonts w:ascii="Calibri" w:hAnsi="Calibri" w:cs="Calibri"/>
                <w:b/>
                <w:bCs/>
                <w:lang w:val="en-US"/>
              </w:rPr>
              <w:t>(s) (</w:t>
            </w:r>
            <w:r w:rsidR="004A118E" w:rsidRPr="00767966">
              <w:rPr>
                <w:rFonts w:ascii="Calibri" w:hAnsi="Calibri" w:cs="Calibri"/>
                <w:b/>
                <w:bCs/>
                <w:lang w:val="en-US"/>
              </w:rPr>
              <w:t>add rows</w:t>
            </w:r>
            <w:r w:rsidR="00A70C6C" w:rsidRPr="00767966">
              <w:rPr>
                <w:rFonts w:ascii="Calibri" w:hAnsi="Calibri" w:cs="Calibri"/>
                <w:b/>
                <w:bCs/>
                <w:lang w:val="en-US"/>
              </w:rPr>
              <w:t xml:space="preserve"> as appropriate if you appoint </w:t>
            </w:r>
            <w:r w:rsidR="004A118E" w:rsidRPr="00767966">
              <w:rPr>
                <w:rFonts w:ascii="Calibri" w:hAnsi="Calibri" w:cs="Calibri"/>
                <w:b/>
                <w:bCs/>
                <w:lang w:val="en-US"/>
              </w:rPr>
              <w:t>two or more</w:t>
            </w:r>
            <w:r w:rsidR="00A70C6C" w:rsidRPr="00767966">
              <w:rPr>
                <w:rFonts w:ascii="Calibri" w:hAnsi="Calibri" w:cs="Calibri"/>
                <w:b/>
                <w:bCs/>
                <w:lang w:val="en-US"/>
              </w:rPr>
              <w:t xml:space="preserve"> contact persons)</w:t>
            </w:r>
          </w:p>
        </w:tc>
      </w:tr>
      <w:tr w:rsidR="00AF71F4" w:rsidRPr="00767966" w14:paraId="2033557D" w14:textId="77777777" w:rsidTr="00333E0F">
        <w:tc>
          <w:tcPr>
            <w:tcW w:w="1838" w:type="dxa"/>
          </w:tcPr>
          <w:p w14:paraId="10E86180" w14:textId="0852AF57" w:rsidR="00AF71F4" w:rsidRPr="008E4CDB" w:rsidRDefault="00AF71F4" w:rsidP="008E4CDB">
            <w:pPr>
              <w:jc w:val="center"/>
              <w:rPr>
                <w:rFonts w:ascii="Calibri" w:hAnsi="Calibri" w:cs="Calibri"/>
                <w:lang w:val="en-US"/>
              </w:rPr>
            </w:pPr>
            <w:r w:rsidRPr="008E4CDB">
              <w:rPr>
                <w:rFonts w:ascii="Calibri" w:hAnsi="Calibri" w:cs="Calibri"/>
                <w:lang w:val="en-US"/>
              </w:rPr>
              <w:t>Name</w:t>
            </w:r>
          </w:p>
        </w:tc>
        <w:tc>
          <w:tcPr>
            <w:tcW w:w="4536" w:type="dxa"/>
          </w:tcPr>
          <w:p w14:paraId="3DF12485" w14:textId="77777777" w:rsidR="00AF71F4" w:rsidRPr="00767966" w:rsidRDefault="00AF71F4" w:rsidP="00AF71F4">
            <w:pPr>
              <w:rPr>
                <w:rFonts w:ascii="Calibri" w:hAnsi="Calibri" w:cs="Calibri"/>
                <w:b/>
                <w:bCs/>
                <w:lang w:val="en-US"/>
              </w:rPr>
            </w:pPr>
          </w:p>
        </w:tc>
        <w:tc>
          <w:tcPr>
            <w:tcW w:w="1701" w:type="dxa"/>
          </w:tcPr>
          <w:p w14:paraId="6712E4EC" w14:textId="69811765" w:rsidR="00AF71F4" w:rsidRPr="008E4CDB" w:rsidRDefault="00AF71F4" w:rsidP="008E4CDB">
            <w:pPr>
              <w:jc w:val="center"/>
              <w:rPr>
                <w:rFonts w:ascii="Calibri" w:hAnsi="Calibri" w:cs="Calibri"/>
                <w:lang w:val="en-US"/>
              </w:rPr>
            </w:pPr>
            <w:r w:rsidRPr="008E4CDB">
              <w:rPr>
                <w:rFonts w:ascii="Calibri" w:hAnsi="Calibri" w:cs="Calibri"/>
                <w:lang w:val="en-US"/>
              </w:rPr>
              <w:t>Position</w:t>
            </w:r>
          </w:p>
        </w:tc>
        <w:tc>
          <w:tcPr>
            <w:tcW w:w="5067" w:type="dxa"/>
          </w:tcPr>
          <w:p w14:paraId="5AE50D12" w14:textId="77777777" w:rsidR="00AF71F4" w:rsidRPr="00767966" w:rsidRDefault="00AF71F4" w:rsidP="00AF71F4">
            <w:pPr>
              <w:rPr>
                <w:rFonts w:ascii="Calibri" w:hAnsi="Calibri" w:cs="Calibri"/>
                <w:b/>
                <w:bCs/>
                <w:lang w:val="en-US"/>
              </w:rPr>
            </w:pPr>
          </w:p>
        </w:tc>
      </w:tr>
      <w:tr w:rsidR="00AF71F4" w:rsidRPr="00767966" w14:paraId="70B9C368" w14:textId="77777777" w:rsidTr="000559E2">
        <w:tc>
          <w:tcPr>
            <w:tcW w:w="1838" w:type="dxa"/>
            <w:tcBorders>
              <w:bottom w:val="single" w:sz="4" w:space="0" w:color="auto"/>
            </w:tcBorders>
          </w:tcPr>
          <w:p w14:paraId="5EC3B80C" w14:textId="186B6685" w:rsidR="00AF71F4" w:rsidRPr="008E4CDB" w:rsidRDefault="00AF71F4" w:rsidP="008E4CDB">
            <w:pPr>
              <w:jc w:val="center"/>
              <w:rPr>
                <w:rFonts w:ascii="Calibri" w:hAnsi="Calibri" w:cs="Calibri"/>
                <w:lang w:val="en-US"/>
              </w:rPr>
            </w:pPr>
            <w:r w:rsidRPr="008E4CDB">
              <w:rPr>
                <w:rFonts w:ascii="Calibri" w:hAnsi="Calibri" w:cs="Calibri"/>
                <w:lang w:val="en-US"/>
              </w:rPr>
              <w:t>Phone</w:t>
            </w:r>
          </w:p>
        </w:tc>
        <w:tc>
          <w:tcPr>
            <w:tcW w:w="4536" w:type="dxa"/>
            <w:tcBorders>
              <w:bottom w:val="single" w:sz="4" w:space="0" w:color="auto"/>
            </w:tcBorders>
          </w:tcPr>
          <w:p w14:paraId="15789F05" w14:textId="77777777" w:rsidR="00AF71F4" w:rsidRPr="00767966" w:rsidRDefault="00AF71F4" w:rsidP="00AF71F4">
            <w:pPr>
              <w:rPr>
                <w:rFonts w:ascii="Calibri" w:hAnsi="Calibri" w:cs="Calibri"/>
                <w:b/>
                <w:bCs/>
                <w:lang w:val="en-US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4F79438E" w14:textId="6B48B436" w:rsidR="00AF71F4" w:rsidRPr="008E4CDB" w:rsidRDefault="00AF71F4" w:rsidP="008E4CDB">
            <w:pPr>
              <w:jc w:val="center"/>
              <w:rPr>
                <w:rFonts w:ascii="Calibri" w:hAnsi="Calibri" w:cs="Calibri"/>
                <w:lang w:val="en-US"/>
              </w:rPr>
            </w:pPr>
            <w:r w:rsidRPr="008E4CDB">
              <w:rPr>
                <w:rFonts w:ascii="Calibri" w:hAnsi="Calibri" w:cs="Calibri"/>
                <w:lang w:val="en-US"/>
              </w:rPr>
              <w:t>e-mail</w:t>
            </w:r>
          </w:p>
        </w:tc>
        <w:tc>
          <w:tcPr>
            <w:tcW w:w="5067" w:type="dxa"/>
            <w:tcBorders>
              <w:bottom w:val="single" w:sz="4" w:space="0" w:color="auto"/>
            </w:tcBorders>
          </w:tcPr>
          <w:p w14:paraId="7A217606" w14:textId="77777777" w:rsidR="00AF71F4" w:rsidRPr="00767966" w:rsidRDefault="00AF71F4" w:rsidP="00AF71F4">
            <w:pPr>
              <w:rPr>
                <w:rFonts w:ascii="Calibri" w:hAnsi="Calibri" w:cs="Calibri"/>
                <w:b/>
                <w:bCs/>
                <w:lang w:val="en-US"/>
              </w:rPr>
            </w:pPr>
          </w:p>
        </w:tc>
      </w:tr>
      <w:tr w:rsidR="0079459C" w:rsidRPr="00767966" w14:paraId="0BF55448" w14:textId="77777777" w:rsidTr="000559E2">
        <w:tc>
          <w:tcPr>
            <w:tcW w:w="13142" w:type="dxa"/>
            <w:gridSpan w:val="4"/>
            <w:shd w:val="pct10" w:color="auto" w:fill="auto"/>
          </w:tcPr>
          <w:p w14:paraId="2D9D7098" w14:textId="2E9EBCBD" w:rsidR="0079459C" w:rsidRPr="0079459C" w:rsidRDefault="0079459C" w:rsidP="007F448B">
            <w:pPr>
              <w:pStyle w:val="ListParagraph"/>
              <w:numPr>
                <w:ilvl w:val="0"/>
                <w:numId w:val="1"/>
              </w:numPr>
              <w:ind w:left="318"/>
              <w:rPr>
                <w:rFonts w:ascii="Calibri" w:hAnsi="Calibri" w:cs="Calibri"/>
                <w:b/>
                <w:bCs/>
                <w:lang w:val="en-US"/>
              </w:rPr>
            </w:pPr>
            <w:r w:rsidRPr="0079459C">
              <w:rPr>
                <w:rFonts w:ascii="Calibri" w:hAnsi="Calibri" w:cs="Calibri"/>
                <w:b/>
                <w:bCs/>
                <w:lang w:val="en-US"/>
              </w:rPr>
              <w:t>Legal status</w:t>
            </w:r>
            <w:r w:rsidR="000756AB">
              <w:rPr>
                <w:rFonts w:ascii="Calibri" w:hAnsi="Calibri" w:cs="Calibri"/>
                <w:b/>
                <w:bCs/>
                <w:lang w:val="en-US"/>
              </w:rPr>
              <w:t xml:space="preserve"> </w:t>
            </w:r>
            <w:r w:rsidR="000559E2">
              <w:rPr>
                <w:rFonts w:ascii="Calibri" w:hAnsi="Calibri" w:cs="Calibri"/>
                <w:b/>
                <w:bCs/>
                <w:lang w:val="en-US"/>
              </w:rPr>
              <w:t>(</w:t>
            </w:r>
            <w:r w:rsidR="00D46B51">
              <w:rPr>
                <w:rFonts w:ascii="Calibri" w:hAnsi="Calibri" w:cs="Calibri"/>
                <w:b/>
                <w:bCs/>
                <w:lang w:val="en-US"/>
              </w:rPr>
              <w:t>n</w:t>
            </w:r>
            <w:r w:rsidR="000756AB">
              <w:rPr>
                <w:rFonts w:ascii="Calibri" w:hAnsi="Calibri" w:cs="Calibri"/>
                <w:b/>
                <w:bCs/>
                <w:lang w:val="en-US"/>
              </w:rPr>
              <w:t>ational</w:t>
            </w:r>
            <w:r w:rsidR="00D46B51">
              <w:rPr>
                <w:rFonts w:ascii="Calibri" w:hAnsi="Calibri" w:cs="Calibri"/>
                <w:b/>
                <w:bCs/>
                <w:lang w:val="en-US"/>
              </w:rPr>
              <w:t xml:space="preserve">, </w:t>
            </w:r>
            <w:r w:rsidR="000756AB">
              <w:rPr>
                <w:rFonts w:ascii="Calibri" w:hAnsi="Calibri" w:cs="Calibri"/>
                <w:b/>
                <w:bCs/>
                <w:lang w:val="en-US"/>
              </w:rPr>
              <w:t>public(state</w:t>
            </w:r>
            <w:r w:rsidR="00D46B51">
              <w:rPr>
                <w:rFonts w:ascii="Calibri" w:hAnsi="Calibri" w:cs="Calibri"/>
                <w:b/>
                <w:bCs/>
                <w:lang w:val="en-US"/>
              </w:rPr>
              <w:t>), private</w:t>
            </w:r>
            <w:r w:rsidR="001D45B5">
              <w:rPr>
                <w:rFonts w:ascii="Calibri" w:hAnsi="Calibri" w:cs="Calibri"/>
                <w:b/>
                <w:bCs/>
                <w:lang w:val="en-US"/>
              </w:rPr>
              <w:t>,</w:t>
            </w:r>
            <w:r w:rsidR="00D46B51">
              <w:rPr>
                <w:rFonts w:ascii="Calibri" w:hAnsi="Calibri" w:cs="Calibri"/>
                <w:b/>
                <w:bCs/>
                <w:lang w:val="en-US"/>
              </w:rPr>
              <w:t xml:space="preserve"> or others</w:t>
            </w:r>
            <w:r w:rsidR="000559E2">
              <w:rPr>
                <w:rFonts w:ascii="Calibri" w:hAnsi="Calibri" w:cs="Calibri"/>
                <w:b/>
                <w:bCs/>
                <w:lang w:val="en-US"/>
              </w:rPr>
              <w:t>)</w:t>
            </w:r>
          </w:p>
        </w:tc>
      </w:tr>
      <w:tr w:rsidR="000559E2" w:rsidRPr="00767966" w14:paraId="5B7B4156" w14:textId="77777777" w:rsidTr="006F2F05">
        <w:tc>
          <w:tcPr>
            <w:tcW w:w="13142" w:type="dxa"/>
            <w:gridSpan w:val="4"/>
            <w:tcBorders>
              <w:bottom w:val="single" w:sz="4" w:space="0" w:color="auto"/>
            </w:tcBorders>
          </w:tcPr>
          <w:p w14:paraId="0FE190C3" w14:textId="77777777" w:rsidR="000559E2" w:rsidRPr="0079459C" w:rsidRDefault="000559E2" w:rsidP="00AF71F4">
            <w:pPr>
              <w:rPr>
                <w:rFonts w:ascii="Calibri" w:hAnsi="Calibri" w:cs="Calibri"/>
                <w:b/>
                <w:bCs/>
                <w:lang w:val="en-US"/>
              </w:rPr>
            </w:pPr>
          </w:p>
        </w:tc>
      </w:tr>
      <w:tr w:rsidR="003F0506" w:rsidRPr="00767966" w14:paraId="6C364387" w14:textId="77777777" w:rsidTr="006F2F05">
        <w:tc>
          <w:tcPr>
            <w:tcW w:w="13142" w:type="dxa"/>
            <w:gridSpan w:val="4"/>
            <w:shd w:val="pct10" w:color="auto" w:fill="auto"/>
          </w:tcPr>
          <w:p w14:paraId="61754DCB" w14:textId="68C93A91" w:rsidR="003F0506" w:rsidRPr="0079459C" w:rsidRDefault="006F2F05" w:rsidP="007F448B">
            <w:pPr>
              <w:pStyle w:val="ListParagraph"/>
              <w:numPr>
                <w:ilvl w:val="0"/>
                <w:numId w:val="1"/>
              </w:numPr>
              <w:ind w:left="318"/>
              <w:rPr>
                <w:rFonts w:ascii="Calibri" w:hAnsi="Calibri" w:cs="Calibri"/>
                <w:b/>
                <w:bCs/>
                <w:lang w:val="en-US"/>
              </w:rPr>
            </w:pPr>
            <w:r>
              <w:rPr>
                <w:rFonts w:ascii="Calibri" w:hAnsi="Calibri" w:cs="Calibri"/>
                <w:b/>
                <w:bCs/>
                <w:lang w:val="en-US"/>
              </w:rPr>
              <w:t>Official website of the university</w:t>
            </w:r>
          </w:p>
        </w:tc>
      </w:tr>
      <w:tr w:rsidR="006F2F05" w:rsidRPr="00767966" w14:paraId="69887114" w14:textId="77777777" w:rsidTr="00146AC7">
        <w:tc>
          <w:tcPr>
            <w:tcW w:w="13142" w:type="dxa"/>
            <w:gridSpan w:val="4"/>
          </w:tcPr>
          <w:p w14:paraId="36B2197C" w14:textId="77777777" w:rsidR="006F2F05" w:rsidRDefault="006F2F05" w:rsidP="00AF71F4">
            <w:pPr>
              <w:rPr>
                <w:rFonts w:ascii="Calibri" w:hAnsi="Calibri" w:cs="Calibri"/>
                <w:b/>
                <w:bCs/>
                <w:lang w:val="en-US"/>
              </w:rPr>
            </w:pPr>
          </w:p>
        </w:tc>
      </w:tr>
    </w:tbl>
    <w:p w14:paraId="3FD797B3" w14:textId="241C87F7" w:rsidR="00EE3497" w:rsidRDefault="00087658" w:rsidP="00087658">
      <w:pPr>
        <w:widowControl/>
        <w:jc w:val="left"/>
        <w:rPr>
          <w:rFonts w:ascii="Calibri" w:hAnsi="Calibri" w:cs="Calibri"/>
          <w:b/>
          <w:bCs/>
          <w:lang w:val="en-US"/>
        </w:rPr>
      </w:pPr>
      <w:r>
        <w:rPr>
          <w:rFonts w:ascii="Calibri" w:hAnsi="Calibri" w:cs="Calibri"/>
          <w:b/>
          <w:bCs/>
          <w:lang w:val="en-US"/>
        </w:rPr>
        <w:br w:type="page"/>
      </w:r>
    </w:p>
    <w:p w14:paraId="08FB9B2E" w14:textId="67D5DFA3" w:rsidR="00E75BCA" w:rsidRPr="00A051A9" w:rsidRDefault="00E75BCA" w:rsidP="002B5DFE">
      <w:pPr>
        <w:spacing w:after="120"/>
        <w:rPr>
          <w:rFonts w:ascii="Calibri" w:hAnsi="Calibri" w:cs="Calibri"/>
          <w:b/>
          <w:bCs/>
          <w:sz w:val="24"/>
          <w:szCs w:val="28"/>
          <w:u w:val="single"/>
          <w:lang w:val="en-US"/>
        </w:rPr>
      </w:pPr>
      <w:r w:rsidRPr="00A051A9">
        <w:rPr>
          <w:rFonts w:ascii="Calibri" w:hAnsi="Calibri" w:cs="Calibri"/>
          <w:b/>
          <w:bCs/>
          <w:sz w:val="24"/>
          <w:szCs w:val="28"/>
          <w:u w:val="single"/>
          <w:lang w:val="en-US"/>
        </w:rPr>
        <w:lastRenderedPageBreak/>
        <w:t xml:space="preserve">Outline of </w:t>
      </w:r>
      <w:r w:rsidR="005101FF" w:rsidRPr="00A051A9">
        <w:rPr>
          <w:rFonts w:ascii="Calibri" w:hAnsi="Calibri" w:cs="Calibri"/>
          <w:b/>
          <w:bCs/>
          <w:sz w:val="24"/>
          <w:szCs w:val="28"/>
          <w:u w:val="single"/>
          <w:lang w:val="en-US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42"/>
      </w:tblGrid>
      <w:tr w:rsidR="005101FF" w14:paraId="6A9D4ECA" w14:textId="77777777" w:rsidTr="002455BF">
        <w:tc>
          <w:tcPr>
            <w:tcW w:w="13142" w:type="dxa"/>
            <w:shd w:val="pct10" w:color="auto" w:fill="auto"/>
          </w:tcPr>
          <w:p w14:paraId="0E5193BC" w14:textId="26F21EF8" w:rsidR="005101FF" w:rsidRDefault="00B317C5" w:rsidP="007F448B">
            <w:pPr>
              <w:pStyle w:val="ListParagraph"/>
              <w:numPr>
                <w:ilvl w:val="0"/>
                <w:numId w:val="1"/>
              </w:numPr>
              <w:ind w:left="318"/>
              <w:rPr>
                <w:rFonts w:ascii="Calibri" w:hAnsi="Calibri" w:cs="Calibri"/>
                <w:b/>
                <w:bCs/>
                <w:sz w:val="24"/>
                <w:szCs w:val="28"/>
                <w:lang w:val="en-US"/>
              </w:rPr>
            </w:pPr>
            <w:r w:rsidRPr="004F1850">
              <w:rPr>
                <w:rFonts w:ascii="Calibri" w:hAnsi="Calibri" w:cs="Calibri"/>
                <w:b/>
                <w:bCs/>
                <w:lang w:val="en-US"/>
              </w:rPr>
              <w:t xml:space="preserve">Brief history of </w:t>
            </w:r>
            <w:r w:rsidR="00861DAD">
              <w:rPr>
                <w:rFonts w:ascii="Calibri" w:hAnsi="Calibri" w:cs="Calibri"/>
                <w:b/>
                <w:bCs/>
                <w:lang w:val="en-US"/>
              </w:rPr>
              <w:t xml:space="preserve">the </w:t>
            </w:r>
            <w:r w:rsidR="00C3438E" w:rsidRPr="004F1850">
              <w:rPr>
                <w:rFonts w:ascii="Calibri" w:hAnsi="Calibri" w:cs="Calibri"/>
                <w:b/>
                <w:bCs/>
                <w:lang w:val="en-US"/>
              </w:rPr>
              <w:t>university</w:t>
            </w:r>
            <w:r w:rsidR="00B13780">
              <w:rPr>
                <w:rFonts w:ascii="Calibri" w:hAnsi="Calibri" w:cs="Calibri"/>
                <w:b/>
                <w:bCs/>
                <w:lang w:val="en-US"/>
              </w:rPr>
              <w:t xml:space="preserve"> (</w:t>
            </w:r>
            <w:r w:rsidR="007911EE">
              <w:rPr>
                <w:rFonts w:ascii="Calibri" w:hAnsi="Calibri" w:cs="Calibri"/>
                <w:b/>
                <w:bCs/>
                <w:lang w:val="en-US"/>
              </w:rPr>
              <w:t xml:space="preserve">including </w:t>
            </w:r>
            <w:r w:rsidR="001D45B5">
              <w:rPr>
                <w:rFonts w:ascii="Calibri" w:hAnsi="Calibri" w:cs="Calibri"/>
                <w:b/>
                <w:bCs/>
                <w:lang w:val="en-US"/>
              </w:rPr>
              <w:t xml:space="preserve">the </w:t>
            </w:r>
            <w:r w:rsidR="00A43A0B">
              <w:rPr>
                <w:rFonts w:ascii="Calibri" w:hAnsi="Calibri" w:cs="Calibri"/>
                <w:b/>
                <w:bCs/>
                <w:lang w:val="en-US"/>
              </w:rPr>
              <w:t xml:space="preserve">year of </w:t>
            </w:r>
            <w:r w:rsidR="00201961">
              <w:rPr>
                <w:rFonts w:ascii="Calibri" w:hAnsi="Calibri" w:cs="Calibri"/>
                <w:b/>
                <w:bCs/>
                <w:lang w:val="en-US"/>
              </w:rPr>
              <w:t xml:space="preserve">the </w:t>
            </w:r>
            <w:r w:rsidR="00A43A0B">
              <w:rPr>
                <w:rFonts w:ascii="Calibri" w:hAnsi="Calibri" w:cs="Calibri"/>
                <w:b/>
                <w:bCs/>
                <w:lang w:val="en-US"/>
              </w:rPr>
              <w:t>establishment</w:t>
            </w:r>
            <w:r w:rsidR="00CC2408">
              <w:rPr>
                <w:rFonts w:ascii="Calibri" w:hAnsi="Calibri" w:cs="Calibri"/>
                <w:b/>
                <w:bCs/>
                <w:lang w:val="en-US"/>
              </w:rPr>
              <w:t xml:space="preserve"> and the</w:t>
            </w:r>
            <w:r w:rsidR="00A43A0B">
              <w:rPr>
                <w:rFonts w:ascii="Calibri" w:hAnsi="Calibri" w:cs="Calibri"/>
                <w:b/>
                <w:bCs/>
                <w:lang w:val="en-US"/>
              </w:rPr>
              <w:t xml:space="preserve"> </w:t>
            </w:r>
            <w:r w:rsidR="007911EE">
              <w:rPr>
                <w:rFonts w:ascii="Calibri" w:hAnsi="Calibri" w:cs="Calibri"/>
                <w:b/>
                <w:bCs/>
                <w:lang w:val="en-US"/>
              </w:rPr>
              <w:t>development</w:t>
            </w:r>
            <w:r w:rsidR="00346A87">
              <w:rPr>
                <w:rFonts w:ascii="Calibri" w:hAnsi="Calibri" w:cs="Calibri"/>
                <w:b/>
                <w:bCs/>
                <w:lang w:val="en-US"/>
              </w:rPr>
              <w:t xml:space="preserve"> of license courses etc</w:t>
            </w:r>
            <w:r w:rsidR="00734EB9">
              <w:rPr>
                <w:rFonts w:ascii="Calibri" w:hAnsi="Calibri" w:cs="Calibri"/>
                <w:b/>
                <w:bCs/>
                <w:lang w:val="en-US"/>
              </w:rPr>
              <w:t>.</w:t>
            </w:r>
            <w:r w:rsidR="00346A87">
              <w:rPr>
                <w:rFonts w:ascii="Calibri" w:hAnsi="Calibri" w:cs="Calibri"/>
                <w:b/>
                <w:bCs/>
                <w:lang w:val="en-US"/>
              </w:rPr>
              <w:t>)</w:t>
            </w:r>
          </w:p>
        </w:tc>
      </w:tr>
      <w:tr w:rsidR="005101FF" w14:paraId="6BB98EA2" w14:textId="77777777" w:rsidTr="002455BF">
        <w:tc>
          <w:tcPr>
            <w:tcW w:w="13142" w:type="dxa"/>
            <w:tcBorders>
              <w:bottom w:val="single" w:sz="4" w:space="0" w:color="auto"/>
            </w:tcBorders>
          </w:tcPr>
          <w:p w14:paraId="28FEB8E4" w14:textId="77777777" w:rsidR="005101FF" w:rsidRDefault="005101FF">
            <w:pPr>
              <w:rPr>
                <w:rFonts w:ascii="Calibri" w:hAnsi="Calibri" w:cs="Calibri"/>
                <w:b/>
                <w:bCs/>
                <w:sz w:val="24"/>
                <w:szCs w:val="28"/>
                <w:lang w:val="en-US"/>
              </w:rPr>
            </w:pPr>
          </w:p>
          <w:p w14:paraId="7947F935" w14:textId="77777777" w:rsidR="002455BF" w:rsidRDefault="002455BF">
            <w:pPr>
              <w:rPr>
                <w:rFonts w:ascii="Calibri" w:hAnsi="Calibri" w:cs="Calibri"/>
                <w:b/>
                <w:bCs/>
                <w:sz w:val="24"/>
                <w:szCs w:val="28"/>
                <w:lang w:val="en-US"/>
              </w:rPr>
            </w:pPr>
          </w:p>
          <w:p w14:paraId="2F78B808" w14:textId="77777777" w:rsidR="002455BF" w:rsidRDefault="002455BF">
            <w:pPr>
              <w:rPr>
                <w:rFonts w:ascii="Calibri" w:hAnsi="Calibri" w:cs="Calibri"/>
                <w:b/>
                <w:bCs/>
                <w:sz w:val="24"/>
                <w:szCs w:val="28"/>
                <w:lang w:val="en-US"/>
              </w:rPr>
            </w:pPr>
          </w:p>
          <w:p w14:paraId="2E81D50A" w14:textId="77777777" w:rsidR="002455BF" w:rsidRDefault="002455BF">
            <w:pPr>
              <w:rPr>
                <w:rFonts w:ascii="Calibri" w:hAnsi="Calibri" w:cs="Calibri"/>
                <w:b/>
                <w:bCs/>
                <w:sz w:val="24"/>
                <w:szCs w:val="28"/>
                <w:lang w:val="en-US"/>
              </w:rPr>
            </w:pPr>
          </w:p>
          <w:p w14:paraId="58D3B01A" w14:textId="304A1704" w:rsidR="002455BF" w:rsidRDefault="002455BF">
            <w:pPr>
              <w:rPr>
                <w:rFonts w:ascii="Calibri" w:hAnsi="Calibri" w:cs="Calibri"/>
                <w:b/>
                <w:bCs/>
                <w:sz w:val="24"/>
                <w:szCs w:val="28"/>
                <w:lang w:val="en-US"/>
              </w:rPr>
            </w:pPr>
          </w:p>
          <w:p w14:paraId="2561C082" w14:textId="3222FCB7" w:rsidR="001470C9" w:rsidRDefault="001470C9">
            <w:pPr>
              <w:rPr>
                <w:rFonts w:ascii="Calibri" w:hAnsi="Calibri" w:cs="Calibri"/>
                <w:b/>
                <w:bCs/>
                <w:sz w:val="24"/>
                <w:szCs w:val="28"/>
                <w:lang w:val="en-US"/>
              </w:rPr>
            </w:pPr>
          </w:p>
          <w:p w14:paraId="0345C8E2" w14:textId="77777777" w:rsidR="001470C9" w:rsidRDefault="001470C9">
            <w:pPr>
              <w:rPr>
                <w:rFonts w:ascii="Calibri" w:hAnsi="Calibri" w:cs="Calibri"/>
                <w:b/>
                <w:bCs/>
                <w:sz w:val="24"/>
                <w:szCs w:val="28"/>
                <w:lang w:val="en-US"/>
              </w:rPr>
            </w:pPr>
          </w:p>
          <w:p w14:paraId="47A3078A" w14:textId="77777777" w:rsidR="002455BF" w:rsidRDefault="002455BF">
            <w:pPr>
              <w:rPr>
                <w:rFonts w:ascii="Calibri" w:hAnsi="Calibri" w:cs="Calibri"/>
                <w:b/>
                <w:bCs/>
                <w:sz w:val="24"/>
                <w:szCs w:val="28"/>
                <w:lang w:val="en-US"/>
              </w:rPr>
            </w:pPr>
          </w:p>
          <w:p w14:paraId="0DD15843" w14:textId="77777777" w:rsidR="009935A2" w:rsidRDefault="009935A2">
            <w:pPr>
              <w:rPr>
                <w:rFonts w:ascii="Calibri" w:hAnsi="Calibri" w:cs="Calibri"/>
                <w:b/>
                <w:bCs/>
                <w:sz w:val="24"/>
                <w:szCs w:val="28"/>
                <w:lang w:val="en-US"/>
              </w:rPr>
            </w:pPr>
          </w:p>
          <w:p w14:paraId="2FE47DC4" w14:textId="2693C3F5" w:rsidR="00AD655E" w:rsidRDefault="00AD655E">
            <w:pPr>
              <w:rPr>
                <w:rFonts w:ascii="Calibri" w:hAnsi="Calibri" w:cs="Calibri"/>
                <w:b/>
                <w:bCs/>
                <w:sz w:val="24"/>
                <w:szCs w:val="28"/>
                <w:lang w:val="en-US"/>
              </w:rPr>
            </w:pPr>
          </w:p>
        </w:tc>
      </w:tr>
      <w:tr w:rsidR="005101FF" w14:paraId="032EC4E8" w14:textId="77777777" w:rsidTr="002455BF">
        <w:tc>
          <w:tcPr>
            <w:tcW w:w="13142" w:type="dxa"/>
            <w:shd w:val="pct10" w:color="auto" w:fill="auto"/>
          </w:tcPr>
          <w:p w14:paraId="48A1D32A" w14:textId="0DFD98C0" w:rsidR="005101FF" w:rsidRPr="003C680D" w:rsidRDefault="004F1850" w:rsidP="007F448B">
            <w:pPr>
              <w:pStyle w:val="ListParagraph"/>
              <w:numPr>
                <w:ilvl w:val="0"/>
                <w:numId w:val="1"/>
              </w:numPr>
              <w:ind w:left="318"/>
              <w:rPr>
                <w:rFonts w:ascii="Calibri" w:hAnsi="Calibri" w:cs="Calibri"/>
                <w:b/>
                <w:bCs/>
                <w:sz w:val="24"/>
                <w:szCs w:val="28"/>
                <w:lang w:val="en-US"/>
              </w:rPr>
            </w:pPr>
            <w:r w:rsidRPr="003C680D">
              <w:rPr>
                <w:rFonts w:ascii="Calibri" w:hAnsi="Calibri" w:cs="Calibri"/>
                <w:b/>
                <w:bCs/>
                <w:lang w:val="en-US"/>
              </w:rPr>
              <w:t xml:space="preserve">Mission and goals of </w:t>
            </w:r>
            <w:r w:rsidR="00861DAD" w:rsidRPr="003C680D">
              <w:rPr>
                <w:rFonts w:ascii="Calibri" w:hAnsi="Calibri" w:cs="Calibri"/>
                <w:b/>
                <w:bCs/>
                <w:lang w:val="en-US"/>
              </w:rPr>
              <w:t xml:space="preserve">the </w:t>
            </w:r>
            <w:r w:rsidRPr="003C680D">
              <w:rPr>
                <w:rFonts w:ascii="Calibri" w:hAnsi="Calibri" w:cs="Calibri"/>
                <w:b/>
                <w:bCs/>
                <w:lang w:val="en-US"/>
              </w:rPr>
              <w:t>university</w:t>
            </w:r>
            <w:r w:rsidR="00734EB9" w:rsidRPr="003C680D">
              <w:rPr>
                <w:rFonts w:ascii="Calibri" w:hAnsi="Calibri" w:cs="Calibri"/>
                <w:b/>
                <w:bCs/>
                <w:lang w:val="en-US"/>
              </w:rPr>
              <w:t xml:space="preserve"> </w:t>
            </w:r>
          </w:p>
        </w:tc>
      </w:tr>
      <w:tr w:rsidR="00925C38" w14:paraId="1842CD0A" w14:textId="77777777" w:rsidTr="00B7579B">
        <w:tc>
          <w:tcPr>
            <w:tcW w:w="13142" w:type="dxa"/>
            <w:tcBorders>
              <w:bottom w:val="single" w:sz="4" w:space="0" w:color="auto"/>
            </w:tcBorders>
          </w:tcPr>
          <w:p w14:paraId="17BA3725" w14:textId="68E07A29" w:rsidR="00925C38" w:rsidRDefault="00925C38">
            <w:pPr>
              <w:rPr>
                <w:rFonts w:ascii="Calibri" w:hAnsi="Calibri" w:cs="Calibri"/>
                <w:b/>
                <w:bCs/>
                <w:lang w:val="en-US"/>
              </w:rPr>
            </w:pPr>
          </w:p>
          <w:p w14:paraId="06BB5F6C" w14:textId="273835C2" w:rsidR="001470C9" w:rsidRDefault="001470C9">
            <w:pPr>
              <w:rPr>
                <w:rFonts w:ascii="Calibri" w:hAnsi="Calibri" w:cs="Calibri"/>
                <w:b/>
                <w:bCs/>
                <w:lang w:val="en-US"/>
              </w:rPr>
            </w:pPr>
          </w:p>
          <w:p w14:paraId="32731B09" w14:textId="04E104A9" w:rsidR="001470C9" w:rsidRDefault="001470C9">
            <w:pPr>
              <w:rPr>
                <w:rFonts w:ascii="Calibri" w:hAnsi="Calibri" w:cs="Calibri"/>
                <w:b/>
                <w:bCs/>
                <w:lang w:val="en-US"/>
              </w:rPr>
            </w:pPr>
          </w:p>
          <w:p w14:paraId="477C7972" w14:textId="77777777" w:rsidR="001470C9" w:rsidRDefault="001470C9">
            <w:pPr>
              <w:rPr>
                <w:rFonts w:ascii="Calibri" w:hAnsi="Calibri" w:cs="Calibri"/>
                <w:b/>
                <w:bCs/>
                <w:lang w:val="en-US"/>
              </w:rPr>
            </w:pPr>
          </w:p>
          <w:p w14:paraId="3FAECF0E" w14:textId="77777777" w:rsidR="001470C9" w:rsidRDefault="001470C9">
            <w:pPr>
              <w:rPr>
                <w:rFonts w:ascii="Calibri" w:hAnsi="Calibri" w:cs="Calibri"/>
                <w:b/>
                <w:bCs/>
                <w:lang w:val="en-US"/>
              </w:rPr>
            </w:pPr>
          </w:p>
          <w:p w14:paraId="4A3C64E6" w14:textId="0BAD9DD1" w:rsidR="009935A2" w:rsidRDefault="009935A2">
            <w:pPr>
              <w:rPr>
                <w:rFonts w:ascii="Calibri" w:hAnsi="Calibri" w:cs="Calibri"/>
                <w:b/>
                <w:bCs/>
                <w:lang w:val="en-US"/>
              </w:rPr>
            </w:pPr>
          </w:p>
          <w:p w14:paraId="1E8BFF58" w14:textId="77777777" w:rsidR="009935A2" w:rsidRDefault="009935A2">
            <w:pPr>
              <w:rPr>
                <w:rFonts w:ascii="Calibri" w:hAnsi="Calibri" w:cs="Calibri"/>
                <w:b/>
                <w:bCs/>
                <w:lang w:val="en-US"/>
              </w:rPr>
            </w:pPr>
          </w:p>
          <w:p w14:paraId="7ABC5A71" w14:textId="77777777" w:rsidR="009935A2" w:rsidRDefault="009935A2">
            <w:pPr>
              <w:rPr>
                <w:rFonts w:ascii="Calibri" w:hAnsi="Calibri" w:cs="Calibri"/>
                <w:b/>
                <w:bCs/>
                <w:lang w:val="en-US"/>
              </w:rPr>
            </w:pPr>
          </w:p>
          <w:p w14:paraId="482C79B1" w14:textId="77777777" w:rsidR="009935A2" w:rsidRDefault="009935A2">
            <w:pPr>
              <w:rPr>
                <w:rFonts w:ascii="Calibri" w:hAnsi="Calibri" w:cs="Calibri"/>
                <w:b/>
                <w:bCs/>
                <w:lang w:val="en-US"/>
              </w:rPr>
            </w:pPr>
          </w:p>
          <w:p w14:paraId="14624020" w14:textId="6D454614" w:rsidR="009935A2" w:rsidRPr="004F1850" w:rsidRDefault="009935A2">
            <w:pPr>
              <w:rPr>
                <w:rFonts w:ascii="Calibri" w:hAnsi="Calibri" w:cs="Calibri"/>
                <w:b/>
                <w:bCs/>
                <w:lang w:val="en-US"/>
              </w:rPr>
            </w:pPr>
          </w:p>
        </w:tc>
      </w:tr>
    </w:tbl>
    <w:p w14:paraId="56639496" w14:textId="77777777" w:rsidR="00AE41D7" w:rsidRDefault="00AE41D7">
      <w:pPr>
        <w:widowControl/>
        <w:jc w:val="left"/>
        <w:rPr>
          <w:rFonts w:ascii="Calibri" w:hAnsi="Calibri" w:cs="Calibri"/>
          <w:b/>
          <w:bCs/>
          <w:sz w:val="24"/>
          <w:szCs w:val="24"/>
          <w:lang w:val="en-US"/>
        </w:rPr>
      </w:pPr>
      <w:r>
        <w:rPr>
          <w:rFonts w:ascii="Calibri" w:hAnsi="Calibri" w:cs="Calibri"/>
          <w:b/>
          <w:bCs/>
          <w:sz w:val="24"/>
          <w:szCs w:val="24"/>
          <w:lang w:val="en-US"/>
        </w:rPr>
        <w:br w:type="page"/>
      </w:r>
    </w:p>
    <w:p w14:paraId="4CF45F82" w14:textId="1BEB08CA" w:rsidR="003C680D" w:rsidRPr="00896F3A" w:rsidRDefault="003C680D" w:rsidP="00AE41D7">
      <w:pPr>
        <w:spacing w:after="120"/>
        <w:rPr>
          <w:rFonts w:ascii="Calibri" w:hAnsi="Calibri" w:cs="Calibri"/>
          <w:b/>
          <w:bCs/>
          <w:sz w:val="24"/>
          <w:szCs w:val="24"/>
          <w:u w:val="single"/>
          <w:lang w:val="en-US"/>
        </w:rPr>
      </w:pPr>
      <w:r w:rsidRPr="00896F3A">
        <w:rPr>
          <w:rFonts w:ascii="Calibri" w:hAnsi="Calibri" w:cs="Calibri"/>
          <w:b/>
          <w:bCs/>
          <w:sz w:val="24"/>
          <w:szCs w:val="28"/>
          <w:u w:val="single"/>
          <w:lang w:val="en-US"/>
        </w:rPr>
        <w:lastRenderedPageBreak/>
        <w:t>Confirmation</w:t>
      </w:r>
      <w:r w:rsidRPr="00896F3A">
        <w:rPr>
          <w:rFonts w:ascii="Calibri" w:hAnsi="Calibri" w:cs="Calibri"/>
          <w:b/>
          <w:bCs/>
          <w:sz w:val="24"/>
          <w:szCs w:val="24"/>
          <w:u w:val="single"/>
          <w:lang w:val="en-US"/>
        </w:rPr>
        <w:t xml:space="preserve"> of your </w:t>
      </w:r>
      <w:r w:rsidRPr="00896F3A">
        <w:rPr>
          <w:rFonts w:ascii="Calibri" w:hAnsi="Calibri" w:cs="Calibri"/>
          <w:b/>
          <w:bCs/>
          <w:sz w:val="24"/>
          <w:szCs w:val="28"/>
          <w:u w:val="single"/>
          <w:lang w:val="en-US"/>
        </w:rPr>
        <w:t>intention</w:t>
      </w:r>
      <w:r w:rsidRPr="00896F3A">
        <w:rPr>
          <w:rFonts w:ascii="Calibri" w:hAnsi="Calibri" w:cs="Calibri"/>
          <w:b/>
          <w:bCs/>
          <w:sz w:val="24"/>
          <w:szCs w:val="24"/>
          <w:u w:val="single"/>
          <w:lang w:val="en-US"/>
        </w:rPr>
        <w:t xml:space="preserve"> to be an IAMU member univers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42"/>
      </w:tblGrid>
      <w:tr w:rsidR="003C680D" w14:paraId="0E7B7DD8" w14:textId="77777777" w:rsidTr="00AE41D7">
        <w:tc>
          <w:tcPr>
            <w:tcW w:w="13142" w:type="dxa"/>
            <w:shd w:val="pct10" w:color="auto" w:fill="auto"/>
          </w:tcPr>
          <w:p w14:paraId="17C8D40C" w14:textId="68D6B1A9" w:rsidR="003C680D" w:rsidRDefault="00AE41D7" w:rsidP="00AE41D7">
            <w:pPr>
              <w:pStyle w:val="ListParagraph"/>
              <w:numPr>
                <w:ilvl w:val="0"/>
                <w:numId w:val="1"/>
              </w:numPr>
              <w:ind w:left="318"/>
              <w:rPr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  <w:r w:rsidRPr="00896F3A">
              <w:rPr>
                <w:rFonts w:ascii="Calibri" w:hAnsi="Calibri" w:cs="Calibri"/>
                <w:b/>
                <w:bCs/>
                <w:lang w:val="en-US"/>
              </w:rPr>
              <w:t>What</w:t>
            </w:r>
            <w:r w:rsidRPr="00896F3A">
              <w:rPr>
                <w:rFonts w:ascii="Calibri" w:hAnsi="Calibri" w:cs="Calibri"/>
                <w:b/>
                <w:bCs/>
                <w:szCs w:val="21"/>
                <w:lang w:val="en-US"/>
              </w:rPr>
              <w:t xml:space="preserve"> do</w:t>
            </w:r>
            <w:r w:rsidR="00896F3A">
              <w:rPr>
                <w:rFonts w:ascii="Calibri" w:hAnsi="Calibri" w:cs="Calibri"/>
                <w:b/>
                <w:bCs/>
                <w:szCs w:val="21"/>
                <w:lang w:val="en-US"/>
              </w:rPr>
              <w:t>es</w:t>
            </w:r>
            <w:r w:rsidRPr="00896F3A">
              <w:rPr>
                <w:rFonts w:ascii="Calibri" w:hAnsi="Calibri" w:cs="Calibri"/>
                <w:b/>
                <w:bCs/>
                <w:szCs w:val="21"/>
                <w:lang w:val="en-US"/>
              </w:rPr>
              <w:t xml:space="preserve"> you</w:t>
            </w:r>
            <w:r w:rsidR="00896F3A">
              <w:rPr>
                <w:rFonts w:ascii="Calibri" w:hAnsi="Calibri" w:cs="Calibri"/>
                <w:b/>
                <w:bCs/>
                <w:szCs w:val="21"/>
                <w:lang w:val="en-US"/>
              </w:rPr>
              <w:t>r university</w:t>
            </w:r>
            <w:r w:rsidRPr="00896F3A">
              <w:rPr>
                <w:rFonts w:ascii="Calibri" w:hAnsi="Calibri" w:cs="Calibri"/>
                <w:b/>
                <w:bCs/>
                <w:szCs w:val="21"/>
                <w:lang w:val="en-US"/>
              </w:rPr>
              <w:t xml:space="preserve"> expect to </w:t>
            </w:r>
            <w:r w:rsidR="00896F3A">
              <w:rPr>
                <w:rFonts w:ascii="Calibri" w:hAnsi="Calibri" w:cs="Calibri"/>
                <w:b/>
                <w:bCs/>
                <w:szCs w:val="21"/>
                <w:lang w:val="en-US"/>
              </w:rPr>
              <w:t>benefit</w:t>
            </w:r>
            <w:r w:rsidRPr="00896F3A">
              <w:rPr>
                <w:rFonts w:ascii="Calibri" w:hAnsi="Calibri" w:cs="Calibri"/>
                <w:b/>
                <w:bCs/>
                <w:szCs w:val="21"/>
                <w:lang w:val="en-US"/>
              </w:rPr>
              <w:t xml:space="preserve"> from IAMU and other member universities?</w:t>
            </w:r>
          </w:p>
        </w:tc>
      </w:tr>
      <w:tr w:rsidR="003C680D" w14:paraId="471EEE8F" w14:textId="77777777" w:rsidTr="00AE41D7">
        <w:tc>
          <w:tcPr>
            <w:tcW w:w="13142" w:type="dxa"/>
            <w:tcBorders>
              <w:bottom w:val="single" w:sz="4" w:space="0" w:color="auto"/>
            </w:tcBorders>
          </w:tcPr>
          <w:p w14:paraId="79DE1579" w14:textId="22BF8266" w:rsidR="003C680D" w:rsidRDefault="003C680D" w:rsidP="00A037D7">
            <w:pPr>
              <w:widowControl/>
              <w:jc w:val="left"/>
              <w:rPr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</w:p>
          <w:p w14:paraId="27FA57F3" w14:textId="4A0CD766" w:rsidR="00AE41D7" w:rsidRDefault="00AE41D7" w:rsidP="00A037D7">
            <w:pPr>
              <w:widowControl/>
              <w:jc w:val="left"/>
              <w:rPr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</w:p>
          <w:p w14:paraId="69B040E3" w14:textId="29B646B1" w:rsidR="00AE41D7" w:rsidRDefault="00AE41D7" w:rsidP="00A037D7">
            <w:pPr>
              <w:widowControl/>
              <w:jc w:val="left"/>
              <w:rPr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</w:p>
          <w:p w14:paraId="50C2C24D" w14:textId="77777777" w:rsidR="00AE41D7" w:rsidRDefault="00AE41D7" w:rsidP="00A037D7">
            <w:pPr>
              <w:widowControl/>
              <w:jc w:val="left"/>
              <w:rPr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</w:p>
          <w:p w14:paraId="65BADD4A" w14:textId="76BCE61A" w:rsidR="00AE41D7" w:rsidRDefault="00AE41D7" w:rsidP="00A037D7">
            <w:pPr>
              <w:widowControl/>
              <w:jc w:val="left"/>
              <w:rPr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</w:p>
          <w:p w14:paraId="47D45BBF" w14:textId="38D0823B" w:rsidR="001470C9" w:rsidRDefault="001470C9" w:rsidP="00A037D7">
            <w:pPr>
              <w:widowControl/>
              <w:jc w:val="left"/>
              <w:rPr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</w:p>
          <w:p w14:paraId="3220F517" w14:textId="77777777" w:rsidR="001470C9" w:rsidRDefault="001470C9" w:rsidP="00A037D7">
            <w:pPr>
              <w:widowControl/>
              <w:jc w:val="left"/>
              <w:rPr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</w:p>
          <w:p w14:paraId="3C6EB0EF" w14:textId="77777777" w:rsidR="00AE41D7" w:rsidRDefault="00AE41D7" w:rsidP="00A037D7">
            <w:pPr>
              <w:widowControl/>
              <w:jc w:val="left"/>
              <w:rPr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</w:p>
          <w:p w14:paraId="2FDF9DD2" w14:textId="77777777" w:rsidR="00AE41D7" w:rsidRDefault="00AE41D7" w:rsidP="00A037D7">
            <w:pPr>
              <w:widowControl/>
              <w:jc w:val="left"/>
              <w:rPr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</w:p>
          <w:p w14:paraId="79CCF6A4" w14:textId="7D869A6F" w:rsidR="00AE41D7" w:rsidRDefault="00AE41D7" w:rsidP="00A037D7">
            <w:pPr>
              <w:widowControl/>
              <w:jc w:val="left"/>
              <w:rPr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</w:p>
        </w:tc>
      </w:tr>
      <w:tr w:rsidR="00AE41D7" w14:paraId="3A9CD6BE" w14:textId="77777777" w:rsidTr="00AE41D7">
        <w:tc>
          <w:tcPr>
            <w:tcW w:w="13142" w:type="dxa"/>
            <w:shd w:val="pct10" w:color="auto" w:fill="auto"/>
          </w:tcPr>
          <w:p w14:paraId="1900467D" w14:textId="69B38927" w:rsidR="00AE41D7" w:rsidRPr="00896F3A" w:rsidRDefault="00AE41D7" w:rsidP="00AE41D7">
            <w:pPr>
              <w:pStyle w:val="ListParagraph"/>
              <w:numPr>
                <w:ilvl w:val="0"/>
                <w:numId w:val="1"/>
              </w:numPr>
              <w:ind w:left="318"/>
              <w:rPr>
                <w:rFonts w:ascii="Calibri" w:hAnsi="Calibri" w:cs="Calibri"/>
                <w:b/>
                <w:bCs/>
                <w:lang w:val="en-US"/>
              </w:rPr>
            </w:pPr>
            <w:r w:rsidRPr="00896F3A">
              <w:rPr>
                <w:rFonts w:ascii="Calibri" w:hAnsi="Calibri" w:cs="Calibri"/>
                <w:b/>
                <w:bCs/>
                <w:lang w:val="en-US"/>
              </w:rPr>
              <w:t xml:space="preserve">Please describe how your university </w:t>
            </w:r>
            <w:r w:rsidR="00311932">
              <w:rPr>
                <w:rFonts w:ascii="Calibri" w:hAnsi="Calibri" w:cs="Calibri"/>
                <w:b/>
                <w:bCs/>
                <w:lang w:val="en-US"/>
              </w:rPr>
              <w:t xml:space="preserve">will </w:t>
            </w:r>
            <w:r w:rsidRPr="00896F3A">
              <w:rPr>
                <w:rFonts w:ascii="Calibri" w:hAnsi="Calibri" w:cs="Calibri"/>
                <w:b/>
                <w:bCs/>
                <w:lang w:val="en-US"/>
              </w:rPr>
              <w:t>contribute to IAMU and other member universities through IAMU activities.</w:t>
            </w:r>
          </w:p>
        </w:tc>
      </w:tr>
      <w:tr w:rsidR="00AE41D7" w14:paraId="2F35521A" w14:textId="77777777" w:rsidTr="00AE41D7">
        <w:tc>
          <w:tcPr>
            <w:tcW w:w="13142" w:type="dxa"/>
            <w:tcBorders>
              <w:bottom w:val="single" w:sz="4" w:space="0" w:color="auto"/>
            </w:tcBorders>
          </w:tcPr>
          <w:p w14:paraId="58C3FA0B" w14:textId="68975F9D" w:rsidR="00AE41D7" w:rsidRDefault="00AE41D7" w:rsidP="00A037D7">
            <w:pPr>
              <w:widowControl/>
              <w:jc w:val="left"/>
              <w:rPr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</w:p>
          <w:p w14:paraId="123BEB12" w14:textId="5AA4E12F" w:rsidR="00AE41D7" w:rsidRDefault="00AE41D7" w:rsidP="00A037D7">
            <w:pPr>
              <w:widowControl/>
              <w:jc w:val="left"/>
              <w:rPr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</w:p>
          <w:p w14:paraId="025FA06B" w14:textId="35673D29" w:rsidR="00AE41D7" w:rsidRDefault="00AE41D7" w:rsidP="00A037D7">
            <w:pPr>
              <w:widowControl/>
              <w:jc w:val="left"/>
              <w:rPr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</w:p>
          <w:p w14:paraId="54A22483" w14:textId="77777777" w:rsidR="001470C9" w:rsidRDefault="001470C9" w:rsidP="00A037D7">
            <w:pPr>
              <w:widowControl/>
              <w:jc w:val="left"/>
              <w:rPr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</w:p>
          <w:p w14:paraId="0F8A29CB" w14:textId="4272081E" w:rsidR="00AE41D7" w:rsidRDefault="00AE41D7" w:rsidP="00A037D7">
            <w:pPr>
              <w:widowControl/>
              <w:jc w:val="left"/>
              <w:rPr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</w:p>
          <w:p w14:paraId="2BAE49A8" w14:textId="0D4BF125" w:rsidR="00AE41D7" w:rsidRDefault="00AE41D7" w:rsidP="00A037D7">
            <w:pPr>
              <w:widowControl/>
              <w:jc w:val="left"/>
              <w:rPr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</w:p>
          <w:p w14:paraId="356ECD0B" w14:textId="77777777" w:rsidR="001470C9" w:rsidRDefault="001470C9" w:rsidP="00A037D7">
            <w:pPr>
              <w:widowControl/>
              <w:jc w:val="left"/>
              <w:rPr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</w:p>
          <w:p w14:paraId="1C9E8D41" w14:textId="099DC272" w:rsidR="00AE41D7" w:rsidRDefault="00AE41D7" w:rsidP="00A037D7">
            <w:pPr>
              <w:widowControl/>
              <w:jc w:val="left"/>
              <w:rPr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</w:p>
          <w:p w14:paraId="04393C00" w14:textId="77777777" w:rsidR="00AE41D7" w:rsidRDefault="00AE41D7" w:rsidP="00A037D7">
            <w:pPr>
              <w:widowControl/>
              <w:jc w:val="left"/>
              <w:rPr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</w:p>
          <w:p w14:paraId="3A24C20D" w14:textId="03330E9B" w:rsidR="00AE41D7" w:rsidRDefault="00AE41D7" w:rsidP="00A037D7">
            <w:pPr>
              <w:widowControl/>
              <w:jc w:val="left"/>
              <w:rPr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</w:p>
        </w:tc>
      </w:tr>
    </w:tbl>
    <w:p w14:paraId="2A99B8F7" w14:textId="77777777" w:rsidR="003C680D" w:rsidRDefault="003C680D" w:rsidP="00A037D7">
      <w:pPr>
        <w:widowControl/>
        <w:jc w:val="left"/>
        <w:rPr>
          <w:rFonts w:ascii="Calibri" w:hAnsi="Calibri" w:cs="Calibri"/>
          <w:b/>
          <w:bCs/>
          <w:sz w:val="24"/>
          <w:szCs w:val="24"/>
          <w:lang w:val="en-US"/>
        </w:rPr>
      </w:pPr>
    </w:p>
    <w:p w14:paraId="4D7E4586" w14:textId="6BCCA0A3" w:rsidR="00F6712C" w:rsidRPr="00B0397B" w:rsidRDefault="00A051A9" w:rsidP="002B5DFE">
      <w:pPr>
        <w:widowControl/>
        <w:spacing w:after="120"/>
        <w:jc w:val="left"/>
        <w:rPr>
          <w:rFonts w:ascii="Calibri" w:hAnsi="Calibri" w:cs="Calibri"/>
          <w:b/>
          <w:bCs/>
          <w:sz w:val="24"/>
          <w:szCs w:val="24"/>
          <w:u w:val="single"/>
          <w:lang w:val="en-US"/>
        </w:rPr>
      </w:pPr>
      <w:r>
        <w:rPr>
          <w:rFonts w:ascii="Calibri" w:hAnsi="Calibri" w:cs="Calibri"/>
          <w:b/>
          <w:bCs/>
          <w:sz w:val="24"/>
          <w:szCs w:val="24"/>
          <w:lang w:val="en-US"/>
        </w:rPr>
        <w:br w:type="page"/>
      </w:r>
      <w:r w:rsidR="00EE6B1D" w:rsidRPr="00B0397B">
        <w:rPr>
          <w:rFonts w:ascii="Calibri" w:hAnsi="Calibri" w:cs="Calibri"/>
          <w:b/>
          <w:bCs/>
          <w:sz w:val="24"/>
          <w:szCs w:val="24"/>
          <w:u w:val="single"/>
          <w:lang w:val="en-US"/>
        </w:rPr>
        <w:lastRenderedPageBreak/>
        <w:t xml:space="preserve">Information of </w:t>
      </w:r>
      <w:r w:rsidR="000970E1" w:rsidRPr="00B0397B">
        <w:rPr>
          <w:rFonts w:ascii="Calibri" w:hAnsi="Calibri" w:cs="Calibri"/>
          <w:b/>
          <w:bCs/>
          <w:sz w:val="24"/>
          <w:szCs w:val="24"/>
          <w:u w:val="single"/>
          <w:lang w:val="en-US"/>
        </w:rPr>
        <w:t>academic course(s) that the applicant university</w:t>
      </w:r>
      <w:r w:rsidR="00424734" w:rsidRPr="00B0397B">
        <w:rPr>
          <w:rFonts w:ascii="Calibri" w:hAnsi="Calibri" w:cs="Calibri"/>
          <w:b/>
          <w:bCs/>
          <w:sz w:val="24"/>
          <w:szCs w:val="24"/>
          <w:u w:val="single"/>
          <w:lang w:val="en-US"/>
        </w:rPr>
        <w:t xml:space="preserve"> has provid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2693"/>
        <w:gridCol w:w="2117"/>
        <w:gridCol w:w="2117"/>
        <w:gridCol w:w="2117"/>
        <w:gridCol w:w="2118"/>
      </w:tblGrid>
      <w:tr w:rsidR="002D3D5C" w:rsidRPr="00767966" w14:paraId="553FCB22" w14:textId="77777777" w:rsidTr="00B73ED8">
        <w:tc>
          <w:tcPr>
            <w:tcW w:w="13142" w:type="dxa"/>
            <w:gridSpan w:val="6"/>
            <w:shd w:val="pct10" w:color="auto" w:fill="auto"/>
          </w:tcPr>
          <w:p w14:paraId="6AD3AA79" w14:textId="6AD16A53" w:rsidR="002D3D5C" w:rsidRPr="00594BEC" w:rsidRDefault="002D3D5C" w:rsidP="00594BEC">
            <w:pPr>
              <w:pStyle w:val="ListParagraph"/>
              <w:numPr>
                <w:ilvl w:val="0"/>
                <w:numId w:val="1"/>
              </w:numPr>
              <w:ind w:left="314" w:hanging="314"/>
              <w:rPr>
                <w:rFonts w:ascii="Calibri" w:hAnsi="Calibri" w:cs="Calibri"/>
                <w:b/>
                <w:bCs/>
                <w:szCs w:val="21"/>
                <w:lang w:val="en-US"/>
              </w:rPr>
            </w:pPr>
            <w:r w:rsidRPr="00594BEC">
              <w:rPr>
                <w:rFonts w:ascii="Calibri" w:hAnsi="Calibri" w:cs="Calibri"/>
                <w:b/>
                <w:bCs/>
                <w:szCs w:val="21"/>
                <w:lang w:val="en-US"/>
              </w:rPr>
              <w:t>Undergraduate/BSc or equivalent course(s)</w:t>
            </w:r>
          </w:p>
        </w:tc>
      </w:tr>
      <w:tr w:rsidR="005246A4" w:rsidRPr="00767966" w14:paraId="24530DB0" w14:textId="77777777" w:rsidTr="005246A4">
        <w:tc>
          <w:tcPr>
            <w:tcW w:w="1980" w:type="dxa"/>
            <w:shd w:val="pct10" w:color="auto" w:fill="auto"/>
          </w:tcPr>
          <w:p w14:paraId="603FA483" w14:textId="18795548" w:rsidR="007A08C4" w:rsidRPr="0047751F" w:rsidRDefault="002537A2" w:rsidP="0047751F">
            <w:pPr>
              <w:jc w:val="center"/>
              <w:rPr>
                <w:rFonts w:ascii="Calibri" w:hAnsi="Calibri" w:cs="Calibri"/>
                <w:b/>
                <w:bCs/>
                <w:lang w:val="en-US"/>
              </w:rPr>
            </w:pPr>
            <w:r>
              <w:rPr>
                <w:rFonts w:ascii="Calibri" w:hAnsi="Calibri" w:cs="Calibri"/>
                <w:b/>
                <w:bCs/>
                <w:lang w:val="en-US"/>
              </w:rPr>
              <w:t>I</w:t>
            </w:r>
            <w:r w:rsidR="0047751F" w:rsidRPr="0047751F">
              <w:rPr>
                <w:rFonts w:ascii="Calibri" w:hAnsi="Calibri" w:cs="Calibri"/>
                <w:b/>
                <w:bCs/>
                <w:lang w:val="en-US"/>
              </w:rPr>
              <w:t>tems</w:t>
            </w:r>
          </w:p>
        </w:tc>
        <w:tc>
          <w:tcPr>
            <w:tcW w:w="2693" w:type="dxa"/>
            <w:shd w:val="pct10" w:color="auto" w:fill="auto"/>
          </w:tcPr>
          <w:p w14:paraId="04972862" w14:textId="4919AD4B" w:rsidR="007A08C4" w:rsidRPr="00767966" w:rsidRDefault="001748E6" w:rsidP="00A866A9">
            <w:pPr>
              <w:jc w:val="center"/>
              <w:rPr>
                <w:rFonts w:ascii="Calibri" w:hAnsi="Calibri" w:cs="Calibri"/>
                <w:b/>
                <w:bCs/>
                <w:lang w:val="en-US"/>
              </w:rPr>
            </w:pPr>
            <w:r w:rsidRPr="00767966">
              <w:rPr>
                <w:rFonts w:ascii="Calibri" w:hAnsi="Calibri" w:cs="Calibri"/>
                <w:b/>
                <w:bCs/>
                <w:lang w:val="en-US"/>
              </w:rPr>
              <w:t>example</w:t>
            </w:r>
          </w:p>
        </w:tc>
        <w:tc>
          <w:tcPr>
            <w:tcW w:w="2117" w:type="dxa"/>
          </w:tcPr>
          <w:p w14:paraId="35F4F591" w14:textId="797906E2" w:rsidR="007A08C4" w:rsidRPr="00767966" w:rsidRDefault="005F4EA1" w:rsidP="005F4EA1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Course 1</w:t>
            </w:r>
          </w:p>
        </w:tc>
        <w:tc>
          <w:tcPr>
            <w:tcW w:w="2117" w:type="dxa"/>
          </w:tcPr>
          <w:p w14:paraId="117D9DD6" w14:textId="4DB7293E" w:rsidR="007A08C4" w:rsidRPr="00767966" w:rsidRDefault="005F4EA1" w:rsidP="005F4EA1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Course 2</w:t>
            </w:r>
          </w:p>
        </w:tc>
        <w:tc>
          <w:tcPr>
            <w:tcW w:w="2117" w:type="dxa"/>
          </w:tcPr>
          <w:p w14:paraId="1B1CCC46" w14:textId="21A0472F" w:rsidR="007A08C4" w:rsidRPr="00767966" w:rsidRDefault="005F4EA1" w:rsidP="005F4EA1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Course 3</w:t>
            </w:r>
          </w:p>
        </w:tc>
        <w:tc>
          <w:tcPr>
            <w:tcW w:w="2118" w:type="dxa"/>
          </w:tcPr>
          <w:p w14:paraId="3AD54F61" w14:textId="05F4C295" w:rsidR="007A08C4" w:rsidRPr="00767966" w:rsidRDefault="005F4EA1" w:rsidP="005F4EA1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Course 4</w:t>
            </w:r>
          </w:p>
        </w:tc>
      </w:tr>
      <w:tr w:rsidR="005246A4" w:rsidRPr="00767966" w14:paraId="5FBB4179" w14:textId="77777777" w:rsidTr="005246A4">
        <w:tc>
          <w:tcPr>
            <w:tcW w:w="1980" w:type="dxa"/>
            <w:shd w:val="pct10" w:color="auto" w:fill="auto"/>
            <w:vAlign w:val="center"/>
          </w:tcPr>
          <w:p w14:paraId="2140DD6D" w14:textId="0C946CA0" w:rsidR="007A08C4" w:rsidRPr="002537A2" w:rsidRDefault="00C75BB9" w:rsidP="00954336">
            <w:pPr>
              <w:jc w:val="center"/>
              <w:rPr>
                <w:rFonts w:ascii="Calibri" w:hAnsi="Calibri" w:cs="Calibri"/>
                <w:b/>
                <w:bCs/>
                <w:lang w:val="en-US"/>
              </w:rPr>
            </w:pPr>
            <w:r w:rsidRPr="002537A2">
              <w:rPr>
                <w:rFonts w:ascii="Calibri" w:hAnsi="Calibri" w:cs="Calibri"/>
                <w:b/>
                <w:bCs/>
                <w:lang w:val="en-US"/>
              </w:rPr>
              <w:t>Specialization</w:t>
            </w:r>
          </w:p>
        </w:tc>
        <w:tc>
          <w:tcPr>
            <w:tcW w:w="2693" w:type="dxa"/>
            <w:shd w:val="pct10" w:color="auto" w:fill="auto"/>
          </w:tcPr>
          <w:p w14:paraId="507B52D2" w14:textId="1B77C8E1" w:rsidR="007A08C4" w:rsidRPr="00767966" w:rsidRDefault="001748E6" w:rsidP="00A866A9">
            <w:pPr>
              <w:jc w:val="center"/>
              <w:rPr>
                <w:rFonts w:ascii="Calibri" w:hAnsi="Calibri" w:cs="Calibri"/>
                <w:lang w:val="en-US"/>
              </w:rPr>
            </w:pPr>
            <w:r w:rsidRPr="00767966">
              <w:rPr>
                <w:rFonts w:ascii="Calibri" w:hAnsi="Calibri" w:cs="Calibri"/>
                <w:lang w:val="en-US"/>
              </w:rPr>
              <w:t>Marine engineering</w:t>
            </w:r>
          </w:p>
        </w:tc>
        <w:tc>
          <w:tcPr>
            <w:tcW w:w="2117" w:type="dxa"/>
          </w:tcPr>
          <w:p w14:paraId="26253348" w14:textId="77777777" w:rsidR="007A08C4" w:rsidRPr="00767966" w:rsidRDefault="007A08C4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7" w:type="dxa"/>
          </w:tcPr>
          <w:p w14:paraId="7C2D27B2" w14:textId="77777777" w:rsidR="007A08C4" w:rsidRPr="00767966" w:rsidRDefault="007A08C4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7" w:type="dxa"/>
          </w:tcPr>
          <w:p w14:paraId="6B58CFFF" w14:textId="77777777" w:rsidR="007A08C4" w:rsidRPr="00767966" w:rsidRDefault="007A08C4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8" w:type="dxa"/>
          </w:tcPr>
          <w:p w14:paraId="49305F0D" w14:textId="77777777" w:rsidR="007A08C4" w:rsidRPr="00767966" w:rsidRDefault="007A08C4">
            <w:pPr>
              <w:rPr>
                <w:rFonts w:ascii="Calibri" w:hAnsi="Calibri" w:cs="Calibri"/>
                <w:lang w:val="en-US"/>
              </w:rPr>
            </w:pPr>
          </w:p>
        </w:tc>
      </w:tr>
      <w:tr w:rsidR="005246A4" w:rsidRPr="00767966" w14:paraId="289E9C10" w14:textId="77777777" w:rsidTr="005246A4">
        <w:tc>
          <w:tcPr>
            <w:tcW w:w="1980" w:type="dxa"/>
            <w:shd w:val="pct10" w:color="auto" w:fill="auto"/>
            <w:vAlign w:val="center"/>
          </w:tcPr>
          <w:p w14:paraId="2DCBB14D" w14:textId="7621F13A" w:rsidR="007A08C4" w:rsidRPr="002537A2" w:rsidRDefault="001748E6" w:rsidP="00954336">
            <w:pPr>
              <w:jc w:val="center"/>
              <w:rPr>
                <w:rFonts w:ascii="Calibri" w:hAnsi="Calibri" w:cs="Calibri"/>
                <w:b/>
                <w:bCs/>
                <w:lang w:val="en-US"/>
              </w:rPr>
            </w:pPr>
            <w:r w:rsidRPr="002537A2">
              <w:rPr>
                <w:rFonts w:ascii="Calibri" w:hAnsi="Calibri" w:cs="Calibri"/>
                <w:b/>
                <w:bCs/>
                <w:lang w:val="en-US"/>
              </w:rPr>
              <w:t>Length of study</w:t>
            </w:r>
            <w:r w:rsidR="005079D1" w:rsidRPr="002537A2">
              <w:rPr>
                <w:rFonts w:ascii="Calibri" w:hAnsi="Calibri" w:cs="Calibri"/>
                <w:b/>
                <w:bCs/>
                <w:lang w:val="en-US"/>
              </w:rPr>
              <w:t>*</w:t>
            </w:r>
            <w:r w:rsidR="00B94FDF" w:rsidRPr="002537A2">
              <w:rPr>
                <w:rFonts w:ascii="Calibri" w:hAnsi="Calibri" w:cs="Calibri"/>
                <w:b/>
                <w:bCs/>
                <w:vertAlign w:val="superscript"/>
                <w:lang w:val="en-US"/>
              </w:rPr>
              <w:t>1</w:t>
            </w:r>
          </w:p>
        </w:tc>
        <w:tc>
          <w:tcPr>
            <w:tcW w:w="2693" w:type="dxa"/>
            <w:shd w:val="pct10" w:color="auto" w:fill="auto"/>
          </w:tcPr>
          <w:p w14:paraId="7A5D917D" w14:textId="076E1188" w:rsidR="007A08C4" w:rsidRPr="00767966" w:rsidRDefault="001748E6" w:rsidP="00A866A9">
            <w:pPr>
              <w:jc w:val="center"/>
              <w:rPr>
                <w:rFonts w:ascii="Calibri" w:hAnsi="Calibri" w:cs="Calibri"/>
                <w:lang w:val="en-US"/>
              </w:rPr>
            </w:pPr>
            <w:r w:rsidRPr="00767966">
              <w:rPr>
                <w:rFonts w:ascii="Calibri" w:hAnsi="Calibri" w:cs="Calibri"/>
                <w:lang w:val="en-US"/>
              </w:rPr>
              <w:t>4</w:t>
            </w:r>
            <w:r w:rsidR="005079D1" w:rsidRPr="00767966">
              <w:rPr>
                <w:rFonts w:ascii="Calibri" w:hAnsi="Calibri" w:cs="Calibri"/>
                <w:lang w:val="en-US"/>
              </w:rPr>
              <w:t>.5</w:t>
            </w:r>
            <w:r w:rsidRPr="00767966">
              <w:rPr>
                <w:rFonts w:ascii="Calibri" w:hAnsi="Calibri" w:cs="Calibri"/>
                <w:lang w:val="en-US"/>
              </w:rPr>
              <w:t xml:space="preserve"> years</w:t>
            </w:r>
          </w:p>
        </w:tc>
        <w:tc>
          <w:tcPr>
            <w:tcW w:w="2117" w:type="dxa"/>
          </w:tcPr>
          <w:p w14:paraId="72A3634A" w14:textId="77777777" w:rsidR="007A08C4" w:rsidRPr="00767966" w:rsidRDefault="007A08C4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7" w:type="dxa"/>
          </w:tcPr>
          <w:p w14:paraId="012509E5" w14:textId="77777777" w:rsidR="007A08C4" w:rsidRPr="00767966" w:rsidRDefault="007A08C4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7" w:type="dxa"/>
          </w:tcPr>
          <w:p w14:paraId="04F93AFC" w14:textId="77777777" w:rsidR="007A08C4" w:rsidRPr="00767966" w:rsidRDefault="007A08C4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8" w:type="dxa"/>
          </w:tcPr>
          <w:p w14:paraId="68589024" w14:textId="77777777" w:rsidR="007A08C4" w:rsidRPr="00767966" w:rsidRDefault="007A08C4">
            <w:pPr>
              <w:rPr>
                <w:rFonts w:ascii="Calibri" w:hAnsi="Calibri" w:cs="Calibri"/>
                <w:lang w:val="en-US"/>
              </w:rPr>
            </w:pPr>
          </w:p>
        </w:tc>
      </w:tr>
      <w:tr w:rsidR="005246A4" w:rsidRPr="00767966" w14:paraId="7490F900" w14:textId="77777777" w:rsidTr="005246A4">
        <w:tc>
          <w:tcPr>
            <w:tcW w:w="1980" w:type="dxa"/>
            <w:shd w:val="pct10" w:color="auto" w:fill="auto"/>
            <w:vAlign w:val="center"/>
          </w:tcPr>
          <w:p w14:paraId="67D5EA60" w14:textId="22B3B57D" w:rsidR="007A08C4" w:rsidRPr="002537A2" w:rsidRDefault="00BF1D5B" w:rsidP="00954336">
            <w:pPr>
              <w:jc w:val="center"/>
              <w:rPr>
                <w:rFonts w:ascii="Calibri" w:hAnsi="Calibri" w:cs="Calibri"/>
                <w:b/>
                <w:bCs/>
                <w:lang w:val="en-US"/>
              </w:rPr>
            </w:pPr>
            <w:r w:rsidRPr="002537A2">
              <w:rPr>
                <w:rFonts w:ascii="Calibri" w:hAnsi="Calibri" w:cs="Calibri"/>
                <w:b/>
                <w:bCs/>
                <w:lang w:val="en-US"/>
              </w:rPr>
              <w:t>Capacity</w:t>
            </w:r>
          </w:p>
        </w:tc>
        <w:tc>
          <w:tcPr>
            <w:tcW w:w="2693" w:type="dxa"/>
            <w:shd w:val="pct10" w:color="auto" w:fill="auto"/>
          </w:tcPr>
          <w:p w14:paraId="148D598B" w14:textId="15690A52" w:rsidR="007A08C4" w:rsidRPr="00767966" w:rsidRDefault="003C4A00" w:rsidP="00A866A9">
            <w:pPr>
              <w:jc w:val="center"/>
              <w:rPr>
                <w:rFonts w:ascii="Calibri" w:hAnsi="Calibri" w:cs="Calibri"/>
                <w:lang w:val="en-US"/>
              </w:rPr>
            </w:pPr>
            <w:r w:rsidRPr="00767966">
              <w:rPr>
                <w:rFonts w:ascii="Calibri" w:hAnsi="Calibri" w:cs="Calibri"/>
                <w:lang w:val="en-US"/>
              </w:rPr>
              <w:t>60</w:t>
            </w:r>
            <w:r w:rsidR="00BF1D5B" w:rsidRPr="00767966">
              <w:rPr>
                <w:rFonts w:ascii="Calibri" w:hAnsi="Calibri" w:cs="Calibri"/>
                <w:lang w:val="en-US"/>
              </w:rPr>
              <w:t xml:space="preserve"> students</w:t>
            </w:r>
          </w:p>
        </w:tc>
        <w:tc>
          <w:tcPr>
            <w:tcW w:w="2117" w:type="dxa"/>
          </w:tcPr>
          <w:p w14:paraId="0DB0D5DB" w14:textId="77777777" w:rsidR="007A08C4" w:rsidRPr="00767966" w:rsidRDefault="007A08C4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7" w:type="dxa"/>
          </w:tcPr>
          <w:p w14:paraId="5408FA6A" w14:textId="77777777" w:rsidR="007A08C4" w:rsidRPr="00767966" w:rsidRDefault="007A08C4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7" w:type="dxa"/>
          </w:tcPr>
          <w:p w14:paraId="777B95C3" w14:textId="77777777" w:rsidR="007A08C4" w:rsidRPr="00767966" w:rsidRDefault="007A08C4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8" w:type="dxa"/>
          </w:tcPr>
          <w:p w14:paraId="5B2D5133" w14:textId="77777777" w:rsidR="007A08C4" w:rsidRPr="00767966" w:rsidRDefault="007A08C4">
            <w:pPr>
              <w:rPr>
                <w:rFonts w:ascii="Calibri" w:hAnsi="Calibri" w:cs="Calibri"/>
                <w:lang w:val="en-US"/>
              </w:rPr>
            </w:pPr>
          </w:p>
        </w:tc>
      </w:tr>
      <w:tr w:rsidR="005246A4" w:rsidRPr="00767966" w14:paraId="433B457E" w14:textId="77777777" w:rsidTr="005246A4">
        <w:tc>
          <w:tcPr>
            <w:tcW w:w="1980" w:type="dxa"/>
            <w:shd w:val="pct10" w:color="auto" w:fill="auto"/>
            <w:vAlign w:val="center"/>
          </w:tcPr>
          <w:p w14:paraId="78AD6F48" w14:textId="46EF0E32" w:rsidR="007A08C4" w:rsidRPr="002537A2" w:rsidRDefault="00144BBF" w:rsidP="00954336">
            <w:pPr>
              <w:jc w:val="center"/>
              <w:rPr>
                <w:rFonts w:ascii="Calibri" w:hAnsi="Calibri" w:cs="Calibri"/>
                <w:b/>
                <w:bCs/>
                <w:lang w:val="en-US"/>
              </w:rPr>
            </w:pPr>
            <w:r w:rsidRPr="002537A2">
              <w:rPr>
                <w:rFonts w:ascii="Calibri" w:hAnsi="Calibri" w:cs="Calibri"/>
                <w:b/>
                <w:bCs/>
                <w:lang w:val="en-US"/>
              </w:rPr>
              <w:t>Degree</w:t>
            </w:r>
          </w:p>
        </w:tc>
        <w:tc>
          <w:tcPr>
            <w:tcW w:w="2693" w:type="dxa"/>
            <w:shd w:val="pct10" w:color="auto" w:fill="auto"/>
          </w:tcPr>
          <w:p w14:paraId="309307C8" w14:textId="4389352F" w:rsidR="007A08C4" w:rsidRPr="00767966" w:rsidRDefault="00152B6F" w:rsidP="00A866A9">
            <w:pPr>
              <w:jc w:val="center"/>
              <w:rPr>
                <w:rFonts w:ascii="Calibri" w:hAnsi="Calibri" w:cs="Calibri"/>
                <w:lang w:val="en-US"/>
              </w:rPr>
            </w:pPr>
            <w:r w:rsidRPr="00767966">
              <w:rPr>
                <w:rFonts w:ascii="Calibri" w:hAnsi="Calibri" w:cs="Calibri"/>
                <w:lang w:val="en-US"/>
              </w:rPr>
              <w:t>BSc in marine engineering</w:t>
            </w:r>
          </w:p>
        </w:tc>
        <w:tc>
          <w:tcPr>
            <w:tcW w:w="2117" w:type="dxa"/>
          </w:tcPr>
          <w:p w14:paraId="139E496B" w14:textId="77777777" w:rsidR="007A08C4" w:rsidRPr="00767966" w:rsidRDefault="007A08C4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7" w:type="dxa"/>
          </w:tcPr>
          <w:p w14:paraId="3A734578" w14:textId="77777777" w:rsidR="007A08C4" w:rsidRPr="00767966" w:rsidRDefault="007A08C4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7" w:type="dxa"/>
          </w:tcPr>
          <w:p w14:paraId="733CDDE3" w14:textId="77777777" w:rsidR="007A08C4" w:rsidRPr="00767966" w:rsidRDefault="007A08C4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8" w:type="dxa"/>
          </w:tcPr>
          <w:p w14:paraId="011950BE" w14:textId="77777777" w:rsidR="007A08C4" w:rsidRPr="00767966" w:rsidRDefault="007A08C4">
            <w:pPr>
              <w:rPr>
                <w:rFonts w:ascii="Calibri" w:hAnsi="Calibri" w:cs="Calibri"/>
                <w:lang w:val="en-US"/>
              </w:rPr>
            </w:pPr>
          </w:p>
        </w:tc>
      </w:tr>
      <w:tr w:rsidR="00304FFE" w:rsidRPr="00767966" w14:paraId="2BF574DA" w14:textId="77777777" w:rsidTr="005246A4">
        <w:tc>
          <w:tcPr>
            <w:tcW w:w="1980" w:type="dxa"/>
            <w:shd w:val="pct10" w:color="auto" w:fill="auto"/>
            <w:vAlign w:val="center"/>
          </w:tcPr>
          <w:p w14:paraId="5368D5AC" w14:textId="4925315A" w:rsidR="00304FFE" w:rsidRPr="002537A2" w:rsidRDefault="00AF7683" w:rsidP="00954336">
            <w:pPr>
              <w:jc w:val="center"/>
              <w:rPr>
                <w:rFonts w:ascii="Calibri" w:hAnsi="Calibri" w:cs="Calibri"/>
                <w:b/>
                <w:bCs/>
                <w:lang w:val="en-US"/>
              </w:rPr>
            </w:pPr>
            <w:r w:rsidRPr="002537A2">
              <w:rPr>
                <w:rFonts w:ascii="Calibri" w:hAnsi="Calibri" w:cs="Calibri"/>
                <w:b/>
                <w:bCs/>
                <w:lang w:val="en-US"/>
              </w:rPr>
              <w:t>Type of CoC</w:t>
            </w:r>
            <w:r w:rsidR="009B2FE7" w:rsidRPr="002537A2">
              <w:rPr>
                <w:rFonts w:ascii="Calibri" w:hAnsi="Calibri" w:cs="Calibri"/>
                <w:b/>
                <w:bCs/>
                <w:lang w:val="en-US"/>
              </w:rPr>
              <w:t>*</w:t>
            </w:r>
            <w:r w:rsidR="00B94FDF" w:rsidRPr="002537A2">
              <w:rPr>
                <w:rFonts w:ascii="Calibri" w:hAnsi="Calibri" w:cs="Calibri"/>
                <w:b/>
                <w:bCs/>
                <w:vertAlign w:val="superscript"/>
                <w:lang w:val="en-US"/>
              </w:rPr>
              <w:t>2</w:t>
            </w:r>
          </w:p>
        </w:tc>
        <w:tc>
          <w:tcPr>
            <w:tcW w:w="2693" w:type="dxa"/>
            <w:shd w:val="pct10" w:color="auto" w:fill="auto"/>
          </w:tcPr>
          <w:p w14:paraId="77DA0B10" w14:textId="1D1C47B5" w:rsidR="00304FFE" w:rsidRPr="00767966" w:rsidRDefault="00304FFE" w:rsidP="00A866A9">
            <w:pPr>
              <w:jc w:val="center"/>
              <w:rPr>
                <w:rFonts w:ascii="Calibri" w:hAnsi="Calibri" w:cs="Calibri"/>
                <w:lang w:val="en-US"/>
              </w:rPr>
            </w:pPr>
            <w:r w:rsidRPr="00767966">
              <w:rPr>
                <w:rFonts w:ascii="Calibri" w:hAnsi="Calibri" w:cs="Calibri"/>
                <w:lang w:val="en-US"/>
              </w:rPr>
              <w:t>III/2</w:t>
            </w:r>
          </w:p>
        </w:tc>
        <w:tc>
          <w:tcPr>
            <w:tcW w:w="2117" w:type="dxa"/>
          </w:tcPr>
          <w:p w14:paraId="02E74E04" w14:textId="77777777" w:rsidR="00304FFE" w:rsidRPr="00767966" w:rsidRDefault="00304FF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7" w:type="dxa"/>
          </w:tcPr>
          <w:p w14:paraId="7EA8A3D3" w14:textId="77777777" w:rsidR="00304FFE" w:rsidRPr="00767966" w:rsidRDefault="00304FF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7" w:type="dxa"/>
          </w:tcPr>
          <w:p w14:paraId="26A1D496" w14:textId="77777777" w:rsidR="00304FFE" w:rsidRPr="00767966" w:rsidRDefault="00304FF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8" w:type="dxa"/>
          </w:tcPr>
          <w:p w14:paraId="29653D82" w14:textId="77777777" w:rsidR="00304FFE" w:rsidRPr="00767966" w:rsidRDefault="00304FFE">
            <w:pPr>
              <w:rPr>
                <w:rFonts w:ascii="Calibri" w:hAnsi="Calibri" w:cs="Calibri"/>
                <w:lang w:val="en-US"/>
              </w:rPr>
            </w:pPr>
          </w:p>
        </w:tc>
      </w:tr>
      <w:tr w:rsidR="00304FFE" w:rsidRPr="00767966" w14:paraId="3226FF27" w14:textId="77777777" w:rsidTr="005246A4">
        <w:tc>
          <w:tcPr>
            <w:tcW w:w="1980" w:type="dxa"/>
            <w:shd w:val="pct10" w:color="auto" w:fill="auto"/>
            <w:vAlign w:val="center"/>
          </w:tcPr>
          <w:p w14:paraId="7DB879EB" w14:textId="2BBDB58C" w:rsidR="00304FFE" w:rsidRPr="002537A2" w:rsidRDefault="00304FFE" w:rsidP="00954336">
            <w:pPr>
              <w:jc w:val="center"/>
              <w:rPr>
                <w:rFonts w:ascii="Calibri" w:hAnsi="Calibri" w:cs="Calibri"/>
                <w:b/>
                <w:bCs/>
                <w:lang w:val="en-US"/>
              </w:rPr>
            </w:pPr>
            <w:r w:rsidRPr="002537A2">
              <w:rPr>
                <w:rFonts w:ascii="Calibri" w:hAnsi="Calibri" w:cs="Calibri"/>
                <w:b/>
                <w:bCs/>
                <w:lang w:val="en-US"/>
              </w:rPr>
              <w:t>Accreditation</w:t>
            </w:r>
            <w:r w:rsidR="003C4A00" w:rsidRPr="002537A2">
              <w:rPr>
                <w:rFonts w:ascii="Calibri" w:hAnsi="Calibri" w:cs="Calibri"/>
                <w:b/>
                <w:bCs/>
                <w:lang w:val="en-US"/>
              </w:rPr>
              <w:t>*</w:t>
            </w:r>
            <w:r w:rsidR="00B94FDF" w:rsidRPr="002537A2">
              <w:rPr>
                <w:rFonts w:ascii="Calibri" w:hAnsi="Calibri" w:cs="Calibri"/>
                <w:b/>
                <w:bCs/>
                <w:vertAlign w:val="superscript"/>
                <w:lang w:val="en-US"/>
              </w:rPr>
              <w:t>3</w:t>
            </w:r>
          </w:p>
        </w:tc>
        <w:tc>
          <w:tcPr>
            <w:tcW w:w="2693" w:type="dxa"/>
            <w:shd w:val="pct10" w:color="auto" w:fill="auto"/>
            <w:vAlign w:val="center"/>
          </w:tcPr>
          <w:p w14:paraId="292A2289" w14:textId="537801DC" w:rsidR="00304FFE" w:rsidRPr="00767966" w:rsidRDefault="00304FFE" w:rsidP="00A866A9">
            <w:pPr>
              <w:jc w:val="center"/>
              <w:rPr>
                <w:rFonts w:ascii="Calibri" w:hAnsi="Calibri" w:cs="Calibri"/>
                <w:lang w:val="en-US"/>
              </w:rPr>
            </w:pPr>
            <w:r w:rsidRPr="00767966">
              <w:rPr>
                <w:rFonts w:ascii="Calibri" w:hAnsi="Calibri" w:cs="Calibri"/>
                <w:lang w:val="en-US"/>
              </w:rPr>
              <w:t>ABET</w:t>
            </w:r>
            <w:r w:rsidR="00A95A54">
              <w:rPr>
                <w:rFonts w:ascii="Calibri" w:hAnsi="Calibri" w:cs="Calibri"/>
                <w:lang w:val="en-US"/>
              </w:rPr>
              <w:t xml:space="preserve"> and </w:t>
            </w:r>
            <w:proofErr w:type="spellStart"/>
            <w:r w:rsidRPr="00767966">
              <w:rPr>
                <w:rFonts w:ascii="Calibri" w:hAnsi="Calibri" w:cs="Calibri"/>
                <w:lang w:val="en-US"/>
              </w:rPr>
              <w:t>IMarEST</w:t>
            </w:r>
            <w:proofErr w:type="spellEnd"/>
          </w:p>
        </w:tc>
        <w:tc>
          <w:tcPr>
            <w:tcW w:w="2117" w:type="dxa"/>
          </w:tcPr>
          <w:p w14:paraId="507BA67A" w14:textId="77777777" w:rsidR="00304FFE" w:rsidRPr="00767966" w:rsidRDefault="00304FF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7" w:type="dxa"/>
          </w:tcPr>
          <w:p w14:paraId="32AE85D1" w14:textId="77777777" w:rsidR="00304FFE" w:rsidRPr="00767966" w:rsidRDefault="00304FF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7" w:type="dxa"/>
          </w:tcPr>
          <w:p w14:paraId="6C506130" w14:textId="77777777" w:rsidR="00304FFE" w:rsidRPr="00767966" w:rsidRDefault="00304FF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8" w:type="dxa"/>
          </w:tcPr>
          <w:p w14:paraId="62AD6C77" w14:textId="77777777" w:rsidR="00304FFE" w:rsidRPr="00767966" w:rsidRDefault="00304FFE">
            <w:pPr>
              <w:rPr>
                <w:rFonts w:ascii="Calibri" w:hAnsi="Calibri" w:cs="Calibri"/>
                <w:lang w:val="en-US"/>
              </w:rPr>
            </w:pPr>
          </w:p>
        </w:tc>
      </w:tr>
      <w:tr w:rsidR="00304FFE" w:rsidRPr="00767966" w14:paraId="37FE2DA3" w14:textId="77777777" w:rsidTr="005246A4">
        <w:tc>
          <w:tcPr>
            <w:tcW w:w="1980" w:type="dxa"/>
            <w:shd w:val="pct10" w:color="auto" w:fill="auto"/>
            <w:vAlign w:val="center"/>
          </w:tcPr>
          <w:p w14:paraId="164FD7E3" w14:textId="55E379EB" w:rsidR="00304FFE" w:rsidRPr="002537A2" w:rsidRDefault="00304FFE" w:rsidP="00954336">
            <w:pPr>
              <w:jc w:val="center"/>
              <w:rPr>
                <w:rFonts w:ascii="Calibri" w:hAnsi="Calibri" w:cs="Calibri"/>
                <w:b/>
                <w:bCs/>
                <w:lang w:val="en-US"/>
              </w:rPr>
            </w:pPr>
            <w:r w:rsidRPr="002537A2">
              <w:rPr>
                <w:rFonts w:ascii="Calibri" w:hAnsi="Calibri" w:cs="Calibri"/>
                <w:b/>
                <w:bCs/>
                <w:lang w:val="en-US"/>
              </w:rPr>
              <w:t>On-board training</w:t>
            </w:r>
            <w:r w:rsidR="009B2FE7" w:rsidRPr="002537A2">
              <w:rPr>
                <w:rFonts w:ascii="Calibri" w:hAnsi="Calibri" w:cs="Calibri"/>
                <w:b/>
                <w:bCs/>
                <w:lang w:val="en-US"/>
              </w:rPr>
              <w:t>*</w:t>
            </w:r>
            <w:r w:rsidR="00B94FDF" w:rsidRPr="002537A2">
              <w:rPr>
                <w:rFonts w:ascii="Calibri" w:hAnsi="Calibri" w:cs="Calibri"/>
                <w:b/>
                <w:bCs/>
                <w:vertAlign w:val="superscript"/>
                <w:lang w:val="en-US"/>
              </w:rPr>
              <w:t>4</w:t>
            </w:r>
          </w:p>
        </w:tc>
        <w:tc>
          <w:tcPr>
            <w:tcW w:w="2693" w:type="dxa"/>
            <w:shd w:val="pct10" w:color="auto" w:fill="auto"/>
          </w:tcPr>
          <w:p w14:paraId="1019ED05" w14:textId="34574878" w:rsidR="00304FFE" w:rsidRPr="00767966" w:rsidRDefault="00304FFE" w:rsidP="00CD6798">
            <w:pPr>
              <w:jc w:val="center"/>
              <w:rPr>
                <w:rFonts w:ascii="Calibri" w:hAnsi="Calibri" w:cs="Calibri"/>
                <w:lang w:val="en-US"/>
              </w:rPr>
            </w:pPr>
            <w:r w:rsidRPr="00767966">
              <w:rPr>
                <w:rFonts w:ascii="Calibri" w:hAnsi="Calibri" w:cs="Calibri"/>
                <w:lang w:val="en-US"/>
              </w:rPr>
              <w:t>Training ships owned by the government</w:t>
            </w:r>
          </w:p>
        </w:tc>
        <w:tc>
          <w:tcPr>
            <w:tcW w:w="2117" w:type="dxa"/>
          </w:tcPr>
          <w:p w14:paraId="4DA68C37" w14:textId="77777777" w:rsidR="00304FFE" w:rsidRPr="00767966" w:rsidRDefault="00304FF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7" w:type="dxa"/>
          </w:tcPr>
          <w:p w14:paraId="095E0B0D" w14:textId="77777777" w:rsidR="00304FFE" w:rsidRPr="00767966" w:rsidRDefault="00304FF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7" w:type="dxa"/>
          </w:tcPr>
          <w:p w14:paraId="77DAA8DE" w14:textId="77777777" w:rsidR="00304FFE" w:rsidRPr="00767966" w:rsidRDefault="00304FFE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8" w:type="dxa"/>
          </w:tcPr>
          <w:p w14:paraId="1A8D40DD" w14:textId="77777777" w:rsidR="00304FFE" w:rsidRPr="00767966" w:rsidRDefault="00304FFE">
            <w:pPr>
              <w:rPr>
                <w:rFonts w:ascii="Calibri" w:hAnsi="Calibri" w:cs="Calibri"/>
                <w:lang w:val="en-US"/>
              </w:rPr>
            </w:pPr>
          </w:p>
        </w:tc>
      </w:tr>
    </w:tbl>
    <w:p w14:paraId="03D5A8A2" w14:textId="78001C44" w:rsidR="00814A22" w:rsidRPr="00806A4C" w:rsidRDefault="00814A22" w:rsidP="00896F3A">
      <w:pPr>
        <w:tabs>
          <w:tab w:val="left" w:pos="1276"/>
        </w:tabs>
        <w:spacing w:after="120" w:line="280" w:lineRule="exact"/>
        <w:rPr>
          <w:rFonts w:ascii="Calibri" w:hAnsi="Calibri" w:cs="Calibri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2693"/>
        <w:gridCol w:w="2117"/>
        <w:gridCol w:w="2117"/>
        <w:gridCol w:w="2117"/>
        <w:gridCol w:w="2118"/>
      </w:tblGrid>
      <w:tr w:rsidR="00B93C8A" w:rsidRPr="00767966" w14:paraId="7C990F08" w14:textId="77777777" w:rsidTr="006A0326">
        <w:tc>
          <w:tcPr>
            <w:tcW w:w="13142" w:type="dxa"/>
            <w:gridSpan w:val="6"/>
            <w:shd w:val="pct10" w:color="auto" w:fill="auto"/>
          </w:tcPr>
          <w:p w14:paraId="65E77C51" w14:textId="4F2F4AF4" w:rsidR="00B93C8A" w:rsidRPr="00806A4C" w:rsidRDefault="00B93C8A" w:rsidP="00806A4C">
            <w:pPr>
              <w:pStyle w:val="ListParagraph"/>
              <w:numPr>
                <w:ilvl w:val="0"/>
                <w:numId w:val="1"/>
              </w:numPr>
              <w:ind w:left="314" w:hanging="314"/>
              <w:rPr>
                <w:rFonts w:ascii="Calibri" w:hAnsi="Calibri" w:cs="Calibri"/>
                <w:b/>
                <w:bCs/>
                <w:szCs w:val="21"/>
                <w:lang w:val="en-US"/>
              </w:rPr>
            </w:pPr>
            <w:r w:rsidRPr="00806A4C">
              <w:rPr>
                <w:rFonts w:ascii="Calibri" w:hAnsi="Calibri" w:cs="Calibri"/>
                <w:b/>
                <w:bCs/>
                <w:szCs w:val="21"/>
                <w:lang w:val="en-US"/>
              </w:rPr>
              <w:t xml:space="preserve">Postgraduate/MSc or </w:t>
            </w:r>
            <w:r w:rsidR="00D85786">
              <w:rPr>
                <w:rFonts w:ascii="Calibri" w:hAnsi="Calibri" w:cs="Calibri"/>
                <w:b/>
                <w:bCs/>
                <w:szCs w:val="21"/>
                <w:lang w:val="en-US"/>
              </w:rPr>
              <w:t>Ph.D. program</w:t>
            </w:r>
            <w:r w:rsidRPr="00806A4C">
              <w:rPr>
                <w:rFonts w:ascii="Calibri" w:hAnsi="Calibri" w:cs="Calibri"/>
                <w:b/>
                <w:bCs/>
                <w:szCs w:val="21"/>
                <w:lang w:val="en-US"/>
              </w:rPr>
              <w:t>(s)</w:t>
            </w:r>
            <w:r w:rsidR="00D85786">
              <w:rPr>
                <w:rFonts w:ascii="Calibri" w:hAnsi="Calibri" w:cs="Calibri"/>
                <w:b/>
                <w:bCs/>
                <w:szCs w:val="21"/>
                <w:lang w:val="en-US"/>
              </w:rPr>
              <w:t xml:space="preserve"> related to maritime affair</w:t>
            </w:r>
            <w:r w:rsidR="001D45B5">
              <w:rPr>
                <w:rFonts w:ascii="Calibri" w:hAnsi="Calibri" w:cs="Calibri" w:hint="eastAsia"/>
                <w:b/>
                <w:bCs/>
                <w:szCs w:val="21"/>
                <w:lang w:val="en-US"/>
              </w:rPr>
              <w:t>s</w:t>
            </w:r>
          </w:p>
        </w:tc>
      </w:tr>
      <w:tr w:rsidR="00FC0D42" w:rsidRPr="00767966" w14:paraId="35B47B9C" w14:textId="77777777" w:rsidTr="00856BCD">
        <w:tc>
          <w:tcPr>
            <w:tcW w:w="1980" w:type="dxa"/>
            <w:shd w:val="pct10" w:color="auto" w:fill="auto"/>
          </w:tcPr>
          <w:p w14:paraId="4624D96C" w14:textId="24D0020D" w:rsidR="002537A2" w:rsidRPr="002537A2" w:rsidRDefault="002537A2" w:rsidP="002537A2">
            <w:pPr>
              <w:jc w:val="center"/>
              <w:rPr>
                <w:rFonts w:ascii="Calibri" w:hAnsi="Calibri" w:cs="Calibri"/>
                <w:b/>
                <w:bCs/>
                <w:lang w:val="en-US"/>
              </w:rPr>
            </w:pPr>
            <w:r w:rsidRPr="002537A2">
              <w:rPr>
                <w:rFonts w:ascii="Calibri" w:hAnsi="Calibri" w:cs="Calibri"/>
                <w:b/>
                <w:bCs/>
                <w:lang w:val="en-US"/>
              </w:rPr>
              <w:t>Items</w:t>
            </w:r>
          </w:p>
        </w:tc>
        <w:tc>
          <w:tcPr>
            <w:tcW w:w="2693" w:type="dxa"/>
            <w:shd w:val="pct10" w:color="auto" w:fill="auto"/>
          </w:tcPr>
          <w:p w14:paraId="0EB5EBB7" w14:textId="77777777" w:rsidR="00FC0D42" w:rsidRPr="00767966" w:rsidRDefault="00FC0D42" w:rsidP="0011767C">
            <w:pPr>
              <w:jc w:val="center"/>
              <w:rPr>
                <w:rFonts w:ascii="Calibri" w:hAnsi="Calibri" w:cs="Calibri"/>
                <w:b/>
                <w:bCs/>
                <w:lang w:val="en-US"/>
              </w:rPr>
            </w:pPr>
            <w:r w:rsidRPr="00767966">
              <w:rPr>
                <w:rFonts w:ascii="Calibri" w:hAnsi="Calibri" w:cs="Calibri"/>
                <w:b/>
                <w:bCs/>
                <w:lang w:val="en-US"/>
              </w:rPr>
              <w:t>example</w:t>
            </w:r>
          </w:p>
        </w:tc>
        <w:tc>
          <w:tcPr>
            <w:tcW w:w="2117" w:type="dxa"/>
          </w:tcPr>
          <w:p w14:paraId="74207909" w14:textId="19D98F65" w:rsidR="00FC0D42" w:rsidRPr="00767966" w:rsidRDefault="005F4EA1" w:rsidP="005F4EA1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Course 1</w:t>
            </w:r>
          </w:p>
        </w:tc>
        <w:tc>
          <w:tcPr>
            <w:tcW w:w="2117" w:type="dxa"/>
          </w:tcPr>
          <w:p w14:paraId="1CD038E5" w14:textId="3A4880F0" w:rsidR="00FC0D42" w:rsidRPr="00767966" w:rsidRDefault="005F4EA1" w:rsidP="005F4EA1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Course 2</w:t>
            </w:r>
          </w:p>
        </w:tc>
        <w:tc>
          <w:tcPr>
            <w:tcW w:w="2117" w:type="dxa"/>
          </w:tcPr>
          <w:p w14:paraId="7B236EF2" w14:textId="3BCFBCCE" w:rsidR="00FC0D42" w:rsidRPr="00767966" w:rsidRDefault="005F4EA1" w:rsidP="005F4EA1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Course 3</w:t>
            </w:r>
          </w:p>
        </w:tc>
        <w:tc>
          <w:tcPr>
            <w:tcW w:w="2118" w:type="dxa"/>
          </w:tcPr>
          <w:p w14:paraId="19643E3D" w14:textId="049D1523" w:rsidR="00FC0D42" w:rsidRPr="00767966" w:rsidRDefault="005F4EA1" w:rsidP="005F4EA1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Course 4</w:t>
            </w:r>
          </w:p>
        </w:tc>
      </w:tr>
      <w:tr w:rsidR="00FC0D42" w:rsidRPr="00767966" w14:paraId="5E105673" w14:textId="77777777" w:rsidTr="00856BCD">
        <w:tc>
          <w:tcPr>
            <w:tcW w:w="1980" w:type="dxa"/>
            <w:shd w:val="pct10" w:color="auto" w:fill="auto"/>
          </w:tcPr>
          <w:p w14:paraId="67F6D427" w14:textId="2B8C31A4" w:rsidR="00FC0D42" w:rsidRPr="002537A2" w:rsidRDefault="00C75BB9" w:rsidP="00670570">
            <w:pPr>
              <w:jc w:val="center"/>
              <w:rPr>
                <w:rFonts w:ascii="Calibri" w:hAnsi="Calibri" w:cs="Calibri"/>
                <w:b/>
                <w:bCs/>
                <w:lang w:val="en-US"/>
              </w:rPr>
            </w:pPr>
            <w:r w:rsidRPr="002537A2">
              <w:rPr>
                <w:rFonts w:ascii="Calibri" w:hAnsi="Calibri" w:cs="Calibri"/>
                <w:b/>
                <w:bCs/>
                <w:lang w:val="en-US"/>
              </w:rPr>
              <w:t>Specialization</w:t>
            </w:r>
          </w:p>
        </w:tc>
        <w:tc>
          <w:tcPr>
            <w:tcW w:w="2693" w:type="dxa"/>
            <w:shd w:val="pct10" w:color="auto" w:fill="auto"/>
          </w:tcPr>
          <w:p w14:paraId="0335DD20" w14:textId="1A88EA11" w:rsidR="00FC0D42" w:rsidRPr="00767966" w:rsidRDefault="00C75BB9" w:rsidP="0011767C">
            <w:pPr>
              <w:jc w:val="center"/>
              <w:rPr>
                <w:rFonts w:ascii="Calibri" w:hAnsi="Calibri" w:cs="Calibri"/>
                <w:lang w:val="en-US"/>
              </w:rPr>
            </w:pPr>
            <w:r w:rsidRPr="00767966">
              <w:rPr>
                <w:rFonts w:ascii="Calibri" w:hAnsi="Calibri" w:cs="Calibri"/>
                <w:lang w:val="en-US"/>
              </w:rPr>
              <w:t xml:space="preserve">Maritime </w:t>
            </w:r>
            <w:r w:rsidR="00041EAC" w:rsidRPr="00767966">
              <w:rPr>
                <w:rFonts w:ascii="Calibri" w:hAnsi="Calibri" w:cs="Calibri"/>
                <w:lang w:val="en-US"/>
              </w:rPr>
              <w:t>logistics</w:t>
            </w:r>
          </w:p>
        </w:tc>
        <w:tc>
          <w:tcPr>
            <w:tcW w:w="2117" w:type="dxa"/>
          </w:tcPr>
          <w:p w14:paraId="4470B8E4" w14:textId="77777777" w:rsidR="00FC0D42" w:rsidRPr="00767966" w:rsidRDefault="00FC0D42" w:rsidP="00AD2916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7" w:type="dxa"/>
          </w:tcPr>
          <w:p w14:paraId="3371D960" w14:textId="77777777" w:rsidR="00FC0D42" w:rsidRPr="00767966" w:rsidRDefault="00FC0D42" w:rsidP="00AD2916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7" w:type="dxa"/>
          </w:tcPr>
          <w:p w14:paraId="31ACFA7D" w14:textId="77777777" w:rsidR="00FC0D42" w:rsidRPr="00767966" w:rsidRDefault="00FC0D42" w:rsidP="00AD2916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8" w:type="dxa"/>
          </w:tcPr>
          <w:p w14:paraId="5412533E" w14:textId="77777777" w:rsidR="00FC0D42" w:rsidRPr="00767966" w:rsidRDefault="00FC0D42" w:rsidP="00AD2916">
            <w:pPr>
              <w:rPr>
                <w:rFonts w:ascii="Calibri" w:hAnsi="Calibri" w:cs="Calibri"/>
                <w:lang w:val="en-US"/>
              </w:rPr>
            </w:pPr>
          </w:p>
        </w:tc>
      </w:tr>
      <w:tr w:rsidR="00FC0D42" w:rsidRPr="00767966" w14:paraId="111807A8" w14:textId="77777777" w:rsidTr="00856BCD">
        <w:tc>
          <w:tcPr>
            <w:tcW w:w="1980" w:type="dxa"/>
            <w:shd w:val="pct10" w:color="auto" w:fill="auto"/>
          </w:tcPr>
          <w:p w14:paraId="33D16D51" w14:textId="77777777" w:rsidR="00FC0D42" w:rsidRPr="002537A2" w:rsidRDefault="00FC0D42" w:rsidP="00670570">
            <w:pPr>
              <w:jc w:val="center"/>
              <w:rPr>
                <w:rFonts w:ascii="Calibri" w:hAnsi="Calibri" w:cs="Calibri"/>
                <w:b/>
                <w:bCs/>
                <w:lang w:val="en-US"/>
              </w:rPr>
            </w:pPr>
            <w:r w:rsidRPr="002537A2">
              <w:rPr>
                <w:rFonts w:ascii="Calibri" w:hAnsi="Calibri" w:cs="Calibri"/>
                <w:b/>
                <w:bCs/>
                <w:lang w:val="en-US"/>
              </w:rPr>
              <w:t>Length of study</w:t>
            </w:r>
          </w:p>
        </w:tc>
        <w:tc>
          <w:tcPr>
            <w:tcW w:w="2693" w:type="dxa"/>
            <w:shd w:val="pct10" w:color="auto" w:fill="auto"/>
          </w:tcPr>
          <w:p w14:paraId="045B99B7" w14:textId="2D0D2C64" w:rsidR="00FC0D42" w:rsidRPr="00767966" w:rsidRDefault="005934F0" w:rsidP="0011767C">
            <w:pPr>
              <w:jc w:val="center"/>
              <w:rPr>
                <w:rFonts w:ascii="Calibri" w:hAnsi="Calibri" w:cs="Calibri"/>
                <w:lang w:val="en-US"/>
              </w:rPr>
            </w:pPr>
            <w:r w:rsidRPr="00767966">
              <w:rPr>
                <w:rFonts w:ascii="Calibri" w:hAnsi="Calibri" w:cs="Calibri"/>
                <w:lang w:val="en-US"/>
              </w:rPr>
              <w:t>20 months</w:t>
            </w:r>
          </w:p>
        </w:tc>
        <w:tc>
          <w:tcPr>
            <w:tcW w:w="2117" w:type="dxa"/>
          </w:tcPr>
          <w:p w14:paraId="4924BA6D" w14:textId="77777777" w:rsidR="00FC0D42" w:rsidRPr="00767966" w:rsidRDefault="00FC0D42" w:rsidP="00AD2916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7" w:type="dxa"/>
          </w:tcPr>
          <w:p w14:paraId="2110C33D" w14:textId="77777777" w:rsidR="00FC0D42" w:rsidRPr="00767966" w:rsidRDefault="00FC0D42" w:rsidP="00AD2916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7" w:type="dxa"/>
          </w:tcPr>
          <w:p w14:paraId="1B1EB442" w14:textId="77777777" w:rsidR="00FC0D42" w:rsidRPr="00767966" w:rsidRDefault="00FC0D42" w:rsidP="00AD2916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8" w:type="dxa"/>
          </w:tcPr>
          <w:p w14:paraId="03F60B31" w14:textId="77777777" w:rsidR="00FC0D42" w:rsidRPr="00767966" w:rsidRDefault="00FC0D42" w:rsidP="00AD2916">
            <w:pPr>
              <w:rPr>
                <w:rFonts w:ascii="Calibri" w:hAnsi="Calibri" w:cs="Calibri"/>
                <w:lang w:val="en-US"/>
              </w:rPr>
            </w:pPr>
          </w:p>
        </w:tc>
      </w:tr>
      <w:tr w:rsidR="00FC0D42" w:rsidRPr="00767966" w14:paraId="6EBC9A32" w14:textId="77777777" w:rsidTr="00856BCD">
        <w:tc>
          <w:tcPr>
            <w:tcW w:w="1980" w:type="dxa"/>
            <w:shd w:val="pct10" w:color="auto" w:fill="auto"/>
          </w:tcPr>
          <w:p w14:paraId="61EA7BFD" w14:textId="00C89FD8" w:rsidR="00FC0D42" w:rsidRPr="002537A2" w:rsidRDefault="00BF1D5B" w:rsidP="00670570">
            <w:pPr>
              <w:jc w:val="center"/>
              <w:rPr>
                <w:rFonts w:ascii="Calibri" w:hAnsi="Calibri" w:cs="Calibri"/>
                <w:b/>
                <w:bCs/>
                <w:lang w:val="en-US"/>
              </w:rPr>
            </w:pPr>
            <w:r w:rsidRPr="002537A2">
              <w:rPr>
                <w:rFonts w:ascii="Calibri" w:hAnsi="Calibri" w:cs="Calibri"/>
                <w:b/>
                <w:bCs/>
                <w:lang w:val="en-US"/>
              </w:rPr>
              <w:t>Capacity</w:t>
            </w:r>
          </w:p>
        </w:tc>
        <w:tc>
          <w:tcPr>
            <w:tcW w:w="2693" w:type="dxa"/>
            <w:shd w:val="pct10" w:color="auto" w:fill="auto"/>
          </w:tcPr>
          <w:p w14:paraId="7BA38F72" w14:textId="12CA7A16" w:rsidR="00FC0D42" w:rsidRPr="00767966" w:rsidRDefault="003C4A00" w:rsidP="0011767C">
            <w:pPr>
              <w:jc w:val="center"/>
              <w:rPr>
                <w:rFonts w:ascii="Calibri" w:hAnsi="Calibri" w:cs="Calibri"/>
                <w:lang w:val="en-US"/>
              </w:rPr>
            </w:pPr>
            <w:r w:rsidRPr="00767966">
              <w:rPr>
                <w:rFonts w:ascii="Calibri" w:hAnsi="Calibri" w:cs="Calibri"/>
                <w:lang w:val="en-US"/>
              </w:rPr>
              <w:t>15</w:t>
            </w:r>
            <w:r w:rsidR="00BF1D5B" w:rsidRPr="00767966">
              <w:rPr>
                <w:rFonts w:ascii="Calibri" w:hAnsi="Calibri" w:cs="Calibri"/>
                <w:lang w:val="en-US"/>
              </w:rPr>
              <w:t xml:space="preserve"> students</w:t>
            </w:r>
          </w:p>
        </w:tc>
        <w:tc>
          <w:tcPr>
            <w:tcW w:w="2117" w:type="dxa"/>
          </w:tcPr>
          <w:p w14:paraId="4CC2EFE4" w14:textId="77777777" w:rsidR="00FC0D42" w:rsidRPr="00767966" w:rsidRDefault="00FC0D42" w:rsidP="00AD2916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7" w:type="dxa"/>
          </w:tcPr>
          <w:p w14:paraId="6D79D1D2" w14:textId="77777777" w:rsidR="00FC0D42" w:rsidRPr="00767966" w:rsidRDefault="00FC0D42" w:rsidP="00AD2916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7" w:type="dxa"/>
          </w:tcPr>
          <w:p w14:paraId="757356E1" w14:textId="77777777" w:rsidR="00FC0D42" w:rsidRPr="00767966" w:rsidRDefault="00FC0D42" w:rsidP="00AD2916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8" w:type="dxa"/>
          </w:tcPr>
          <w:p w14:paraId="64D8DDA9" w14:textId="77777777" w:rsidR="00FC0D42" w:rsidRPr="00767966" w:rsidRDefault="00FC0D42" w:rsidP="00AD2916">
            <w:pPr>
              <w:rPr>
                <w:rFonts w:ascii="Calibri" w:hAnsi="Calibri" w:cs="Calibri"/>
                <w:lang w:val="en-US"/>
              </w:rPr>
            </w:pPr>
          </w:p>
        </w:tc>
      </w:tr>
      <w:tr w:rsidR="00FC0D42" w:rsidRPr="00767966" w14:paraId="2013253C" w14:textId="77777777" w:rsidTr="00856BCD">
        <w:tc>
          <w:tcPr>
            <w:tcW w:w="1980" w:type="dxa"/>
            <w:shd w:val="pct10" w:color="auto" w:fill="auto"/>
          </w:tcPr>
          <w:p w14:paraId="54746F64" w14:textId="77777777" w:rsidR="00FC0D42" w:rsidRPr="002537A2" w:rsidRDefault="00FC0D42" w:rsidP="00670570">
            <w:pPr>
              <w:jc w:val="center"/>
              <w:rPr>
                <w:rFonts w:ascii="Calibri" w:hAnsi="Calibri" w:cs="Calibri"/>
                <w:b/>
                <w:bCs/>
                <w:lang w:val="en-US"/>
              </w:rPr>
            </w:pPr>
            <w:r w:rsidRPr="002537A2">
              <w:rPr>
                <w:rFonts w:ascii="Calibri" w:hAnsi="Calibri" w:cs="Calibri"/>
                <w:b/>
                <w:bCs/>
                <w:lang w:val="en-US"/>
              </w:rPr>
              <w:t>Degree</w:t>
            </w:r>
          </w:p>
        </w:tc>
        <w:tc>
          <w:tcPr>
            <w:tcW w:w="2693" w:type="dxa"/>
            <w:shd w:val="pct10" w:color="auto" w:fill="auto"/>
          </w:tcPr>
          <w:p w14:paraId="11E239A8" w14:textId="3F4802B6" w:rsidR="00FC0D42" w:rsidRPr="00767966" w:rsidRDefault="005934F0" w:rsidP="0011767C">
            <w:pPr>
              <w:jc w:val="center"/>
              <w:rPr>
                <w:rFonts w:ascii="Calibri" w:hAnsi="Calibri" w:cs="Calibri"/>
                <w:lang w:val="en-US"/>
              </w:rPr>
            </w:pPr>
            <w:r w:rsidRPr="00767966">
              <w:rPr>
                <w:rFonts w:ascii="Calibri" w:hAnsi="Calibri" w:cs="Calibri"/>
                <w:lang w:val="en-US"/>
              </w:rPr>
              <w:t>M</w:t>
            </w:r>
            <w:r w:rsidR="00FC0D42" w:rsidRPr="00767966">
              <w:rPr>
                <w:rFonts w:ascii="Calibri" w:hAnsi="Calibri" w:cs="Calibri"/>
                <w:lang w:val="en-US"/>
              </w:rPr>
              <w:t xml:space="preserve">Sc </w:t>
            </w:r>
            <w:r w:rsidR="00041EAC" w:rsidRPr="00767966">
              <w:rPr>
                <w:rFonts w:ascii="Calibri" w:hAnsi="Calibri" w:cs="Calibri"/>
                <w:lang w:val="en-US"/>
              </w:rPr>
              <w:t>in logistics</w:t>
            </w:r>
          </w:p>
        </w:tc>
        <w:tc>
          <w:tcPr>
            <w:tcW w:w="2117" w:type="dxa"/>
          </w:tcPr>
          <w:p w14:paraId="2ECA8BD8" w14:textId="77777777" w:rsidR="00FC0D42" w:rsidRPr="00767966" w:rsidRDefault="00FC0D42" w:rsidP="00AD2916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7" w:type="dxa"/>
          </w:tcPr>
          <w:p w14:paraId="2B639E95" w14:textId="77777777" w:rsidR="00FC0D42" w:rsidRPr="00767966" w:rsidRDefault="00FC0D42" w:rsidP="00AD2916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7" w:type="dxa"/>
          </w:tcPr>
          <w:p w14:paraId="27C78E0D" w14:textId="77777777" w:rsidR="00FC0D42" w:rsidRPr="00767966" w:rsidRDefault="00FC0D42" w:rsidP="00AD2916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8" w:type="dxa"/>
          </w:tcPr>
          <w:p w14:paraId="2DA14CFC" w14:textId="77777777" w:rsidR="00FC0D42" w:rsidRPr="00767966" w:rsidRDefault="00FC0D42" w:rsidP="00AD2916">
            <w:pPr>
              <w:rPr>
                <w:rFonts w:ascii="Calibri" w:hAnsi="Calibri" w:cs="Calibri"/>
                <w:lang w:val="en-US"/>
              </w:rPr>
            </w:pPr>
          </w:p>
        </w:tc>
      </w:tr>
      <w:tr w:rsidR="00FC0D42" w:rsidRPr="00767966" w14:paraId="73CD8EFE" w14:textId="77777777" w:rsidTr="00856BCD">
        <w:tc>
          <w:tcPr>
            <w:tcW w:w="1980" w:type="dxa"/>
            <w:shd w:val="pct10" w:color="auto" w:fill="auto"/>
          </w:tcPr>
          <w:p w14:paraId="19881F6E" w14:textId="40FBD3A6" w:rsidR="00FC0D42" w:rsidRPr="00A95A54" w:rsidRDefault="002B6750" w:rsidP="00670570">
            <w:pPr>
              <w:jc w:val="center"/>
              <w:rPr>
                <w:rFonts w:ascii="Calibri" w:hAnsi="Calibri" w:cs="Calibri"/>
                <w:b/>
                <w:bCs/>
                <w:lang w:val="en-US"/>
              </w:rPr>
            </w:pPr>
            <w:r w:rsidRPr="00A95A54">
              <w:rPr>
                <w:rFonts w:ascii="Calibri" w:hAnsi="Calibri" w:cs="Calibri"/>
                <w:b/>
                <w:bCs/>
                <w:lang w:val="en-US"/>
              </w:rPr>
              <w:t>Accreditation</w:t>
            </w:r>
            <w:r w:rsidR="00896F3A">
              <w:rPr>
                <w:rFonts w:ascii="Calibri" w:hAnsi="Calibri" w:cs="Calibri"/>
                <w:b/>
                <w:bCs/>
                <w:lang w:val="en-US"/>
              </w:rPr>
              <w:t>*</w:t>
            </w:r>
            <w:r w:rsidR="00896F3A" w:rsidRPr="00896F3A">
              <w:rPr>
                <w:rFonts w:ascii="Calibri" w:hAnsi="Calibri" w:cs="Calibri"/>
                <w:b/>
                <w:bCs/>
                <w:vertAlign w:val="superscript"/>
                <w:lang w:val="en-US"/>
              </w:rPr>
              <w:t>3</w:t>
            </w:r>
          </w:p>
        </w:tc>
        <w:tc>
          <w:tcPr>
            <w:tcW w:w="2693" w:type="dxa"/>
            <w:shd w:val="pct10" w:color="auto" w:fill="auto"/>
          </w:tcPr>
          <w:p w14:paraId="162A6E05" w14:textId="3001AAC7" w:rsidR="00FC0D42" w:rsidRPr="00767966" w:rsidRDefault="003C228F" w:rsidP="0011767C">
            <w:pPr>
              <w:jc w:val="center"/>
              <w:rPr>
                <w:rFonts w:ascii="Calibri" w:hAnsi="Calibri" w:cs="Calibri"/>
                <w:lang w:val="en-US"/>
              </w:rPr>
            </w:pPr>
            <w:proofErr w:type="spellStart"/>
            <w:r w:rsidRPr="00767966">
              <w:rPr>
                <w:rFonts w:ascii="Calibri" w:hAnsi="Calibri" w:cs="Calibri"/>
                <w:lang w:val="en-US"/>
              </w:rPr>
              <w:t>ZEvA</w:t>
            </w:r>
            <w:proofErr w:type="spellEnd"/>
            <w:r w:rsidRPr="00767966">
              <w:rPr>
                <w:rFonts w:ascii="Calibri" w:hAnsi="Calibri" w:cs="Calibri"/>
                <w:lang w:val="en-US"/>
              </w:rPr>
              <w:t xml:space="preserve"> (Germany)</w:t>
            </w:r>
          </w:p>
        </w:tc>
        <w:tc>
          <w:tcPr>
            <w:tcW w:w="2117" w:type="dxa"/>
          </w:tcPr>
          <w:p w14:paraId="74CB6BFD" w14:textId="77777777" w:rsidR="00FC0D42" w:rsidRPr="00767966" w:rsidRDefault="00FC0D42" w:rsidP="00AD2916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7" w:type="dxa"/>
          </w:tcPr>
          <w:p w14:paraId="3AFAAF43" w14:textId="77777777" w:rsidR="00FC0D42" w:rsidRPr="00767966" w:rsidRDefault="00FC0D42" w:rsidP="00AD2916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7" w:type="dxa"/>
          </w:tcPr>
          <w:p w14:paraId="3E227BFA" w14:textId="77777777" w:rsidR="00FC0D42" w:rsidRPr="00767966" w:rsidRDefault="00FC0D42" w:rsidP="00AD2916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2118" w:type="dxa"/>
          </w:tcPr>
          <w:p w14:paraId="4BFAE91B" w14:textId="77777777" w:rsidR="00FC0D42" w:rsidRPr="00767966" w:rsidRDefault="00FC0D42" w:rsidP="00AD2916">
            <w:pPr>
              <w:rPr>
                <w:rFonts w:ascii="Calibri" w:hAnsi="Calibri" w:cs="Calibri"/>
                <w:lang w:val="en-US"/>
              </w:rPr>
            </w:pPr>
          </w:p>
        </w:tc>
      </w:tr>
    </w:tbl>
    <w:p w14:paraId="374948E7" w14:textId="77777777" w:rsidR="00896F3A" w:rsidRPr="00767966" w:rsidRDefault="00896F3A" w:rsidP="00896F3A">
      <w:pPr>
        <w:spacing w:line="280" w:lineRule="exact"/>
        <w:rPr>
          <w:rFonts w:ascii="Calibri" w:hAnsi="Calibri" w:cs="Calibri"/>
          <w:lang w:val="en-US"/>
        </w:rPr>
      </w:pPr>
      <w:r w:rsidRPr="00767966">
        <w:rPr>
          <w:rFonts w:ascii="Calibri" w:hAnsi="Calibri" w:cs="Calibri"/>
          <w:lang w:val="en-US"/>
        </w:rPr>
        <w:t xml:space="preserve">Remarks: Describe major specializations if your university </w:t>
      </w:r>
      <w:r>
        <w:rPr>
          <w:rFonts w:ascii="Calibri" w:hAnsi="Calibri" w:cs="Calibri"/>
          <w:lang w:val="en-US"/>
        </w:rPr>
        <w:t>has</w:t>
      </w:r>
      <w:r w:rsidRPr="00767966">
        <w:rPr>
          <w:rFonts w:ascii="Calibri" w:hAnsi="Calibri" w:cs="Calibri"/>
          <w:lang w:val="en-US"/>
        </w:rPr>
        <w:t xml:space="preserve"> more than 4 specializations.</w:t>
      </w:r>
    </w:p>
    <w:p w14:paraId="117E847C" w14:textId="77777777" w:rsidR="00896F3A" w:rsidRPr="00767966" w:rsidRDefault="00896F3A" w:rsidP="00896F3A">
      <w:pPr>
        <w:tabs>
          <w:tab w:val="left" w:pos="1276"/>
        </w:tabs>
        <w:spacing w:line="280" w:lineRule="exact"/>
        <w:ind w:firstLine="840"/>
        <w:rPr>
          <w:rFonts w:ascii="Calibri" w:hAnsi="Calibri" w:cs="Calibri"/>
          <w:lang w:val="en-US"/>
        </w:rPr>
      </w:pPr>
      <w:r w:rsidRPr="00767966">
        <w:rPr>
          <w:rFonts w:ascii="Calibri" w:hAnsi="Calibri" w:cs="Calibri"/>
          <w:lang w:val="en-US"/>
        </w:rPr>
        <w:t xml:space="preserve">*1 </w:t>
      </w:r>
      <w:r w:rsidRPr="00767966">
        <w:rPr>
          <w:rFonts w:ascii="Calibri" w:hAnsi="Calibri" w:cs="Calibri"/>
          <w:lang w:val="en-US"/>
        </w:rPr>
        <w:tab/>
        <w:t>Including the period of on-board training</w:t>
      </w:r>
    </w:p>
    <w:p w14:paraId="3DAD5639" w14:textId="77777777" w:rsidR="00896F3A" w:rsidRPr="00767966" w:rsidRDefault="00896F3A" w:rsidP="00896F3A">
      <w:pPr>
        <w:tabs>
          <w:tab w:val="left" w:pos="1276"/>
        </w:tabs>
        <w:spacing w:line="280" w:lineRule="exact"/>
        <w:ind w:firstLine="840"/>
        <w:rPr>
          <w:rFonts w:ascii="Calibri" w:hAnsi="Calibri" w:cs="Calibri"/>
          <w:lang w:val="en-US"/>
        </w:rPr>
      </w:pPr>
      <w:r w:rsidRPr="00767966">
        <w:rPr>
          <w:rFonts w:ascii="Calibri" w:hAnsi="Calibri" w:cs="Calibri"/>
          <w:lang w:val="en-US"/>
        </w:rPr>
        <w:t xml:space="preserve">*2 </w:t>
      </w:r>
      <w:r w:rsidRPr="00767966">
        <w:rPr>
          <w:rFonts w:ascii="Calibri" w:hAnsi="Calibri" w:cs="Calibri"/>
          <w:lang w:val="en-US"/>
        </w:rPr>
        <w:tab/>
        <w:t>Type of CoCs acquired when students complete the specialization</w:t>
      </w:r>
      <w:r>
        <w:rPr>
          <w:rFonts w:ascii="Calibri" w:hAnsi="Calibri" w:cs="Calibri"/>
          <w:lang w:val="en-US"/>
        </w:rPr>
        <w:t>, approved OBT</w:t>
      </w:r>
      <w:r w:rsidRPr="00767966">
        <w:rPr>
          <w:rFonts w:ascii="Calibri" w:hAnsi="Calibri" w:cs="Calibri"/>
          <w:lang w:val="en-US"/>
        </w:rPr>
        <w:t xml:space="preserve"> and pass the national exam concerned</w:t>
      </w:r>
    </w:p>
    <w:p w14:paraId="3DD1A5FE" w14:textId="77777777" w:rsidR="00896F3A" w:rsidRPr="00767966" w:rsidRDefault="00896F3A" w:rsidP="00896F3A">
      <w:pPr>
        <w:tabs>
          <w:tab w:val="left" w:pos="1276"/>
        </w:tabs>
        <w:spacing w:line="280" w:lineRule="exact"/>
        <w:ind w:firstLine="840"/>
        <w:rPr>
          <w:rFonts w:ascii="Calibri" w:hAnsi="Calibri" w:cs="Calibri"/>
          <w:lang w:val="en-US"/>
        </w:rPr>
      </w:pPr>
      <w:r w:rsidRPr="00767966">
        <w:rPr>
          <w:rFonts w:ascii="Calibri" w:hAnsi="Calibri" w:cs="Calibri"/>
          <w:lang w:val="en-US"/>
        </w:rPr>
        <w:t>*3</w:t>
      </w:r>
      <w:r w:rsidRPr="00767966">
        <w:rPr>
          <w:rFonts w:ascii="Calibri" w:hAnsi="Calibri" w:cs="Calibri"/>
          <w:lang w:val="en-US"/>
        </w:rPr>
        <w:tab/>
        <w:t>Voluntary academic accreditation if applicable</w:t>
      </w:r>
    </w:p>
    <w:p w14:paraId="389A5DDC" w14:textId="7D174D67" w:rsidR="00311932" w:rsidRDefault="00896F3A" w:rsidP="00896F3A">
      <w:pPr>
        <w:tabs>
          <w:tab w:val="left" w:pos="1276"/>
        </w:tabs>
        <w:spacing w:line="280" w:lineRule="exact"/>
        <w:ind w:firstLine="840"/>
        <w:rPr>
          <w:rFonts w:ascii="Calibri" w:hAnsi="Calibri" w:cs="Calibri"/>
          <w:lang w:val="en-US"/>
        </w:rPr>
      </w:pPr>
      <w:r w:rsidRPr="00767966">
        <w:rPr>
          <w:rFonts w:ascii="Calibri" w:hAnsi="Calibri" w:cs="Calibri"/>
          <w:lang w:val="en-US"/>
        </w:rPr>
        <w:t xml:space="preserve">*4 </w:t>
      </w:r>
      <w:r w:rsidRPr="00767966">
        <w:rPr>
          <w:rFonts w:ascii="Calibri" w:hAnsi="Calibri" w:cs="Calibri"/>
          <w:lang w:val="en-US"/>
        </w:rPr>
        <w:tab/>
        <w:t>Type of ships on which your students obtained approved on-board training</w:t>
      </w:r>
    </w:p>
    <w:p w14:paraId="7CC88B3F" w14:textId="4A601269" w:rsidR="00C55F86" w:rsidRPr="00311932" w:rsidRDefault="00311932" w:rsidP="001470C9">
      <w:pPr>
        <w:widowControl/>
        <w:spacing w:line="360" w:lineRule="auto"/>
        <w:jc w:val="left"/>
        <w:rPr>
          <w:rFonts w:ascii="Calibri" w:hAnsi="Calibri" w:cs="Calibri"/>
          <w:sz w:val="24"/>
          <w:szCs w:val="28"/>
          <w:lang w:val="en-US"/>
        </w:rPr>
      </w:pPr>
      <w:r w:rsidRPr="00311932">
        <w:rPr>
          <w:rFonts w:ascii="Calibri" w:hAnsi="Calibri" w:cs="Calibri"/>
          <w:sz w:val="24"/>
          <w:szCs w:val="28"/>
          <w:lang w:val="en-US"/>
        </w:rPr>
        <w:lastRenderedPageBreak/>
        <w:t>As an official representative of</w:t>
      </w:r>
      <w:r w:rsidR="001470C9">
        <w:rPr>
          <w:rFonts w:ascii="Calibri" w:hAnsi="Calibri" w:cs="Calibri"/>
          <w:sz w:val="24"/>
          <w:szCs w:val="28"/>
          <w:lang w:val="en-US"/>
        </w:rPr>
        <w:t xml:space="preserve"> </w:t>
      </w:r>
      <w:r w:rsidR="001470C9" w:rsidRPr="001470C9">
        <w:rPr>
          <w:rFonts w:ascii="Calibri" w:hAnsi="Calibri" w:cs="Calibri"/>
          <w:sz w:val="24"/>
          <w:szCs w:val="28"/>
          <w:highlight w:val="lightGray"/>
          <w:lang w:val="en-US"/>
        </w:rPr>
        <w:t>[name of university]</w:t>
      </w:r>
      <w:r w:rsidR="001470C9">
        <w:rPr>
          <w:rFonts w:ascii="Calibri" w:hAnsi="Calibri" w:cs="Calibri"/>
          <w:sz w:val="24"/>
          <w:szCs w:val="28"/>
          <w:lang w:val="en-US"/>
        </w:rPr>
        <w:t>,</w:t>
      </w:r>
    </w:p>
    <w:p w14:paraId="75C95CEE" w14:textId="77777777" w:rsidR="001470C9" w:rsidRDefault="00311932" w:rsidP="001470C9">
      <w:pPr>
        <w:widowControl/>
        <w:spacing w:line="360" w:lineRule="auto"/>
        <w:jc w:val="left"/>
        <w:rPr>
          <w:rFonts w:ascii="Calibri" w:hAnsi="Calibri" w:cs="Calibri"/>
          <w:sz w:val="24"/>
          <w:szCs w:val="28"/>
          <w:lang w:val="en-US"/>
        </w:rPr>
      </w:pPr>
      <w:r w:rsidRPr="00311932">
        <w:rPr>
          <w:rFonts w:ascii="Calibri" w:hAnsi="Calibri" w:cs="Calibri"/>
          <w:sz w:val="24"/>
          <w:szCs w:val="28"/>
          <w:lang w:val="en-US"/>
        </w:rPr>
        <w:t xml:space="preserve">I hereby confirm that I have read the IAMU’s Basic Agreement and its Annex, </w:t>
      </w:r>
    </w:p>
    <w:p w14:paraId="68A345D2" w14:textId="62AF2FCB" w:rsidR="00311932" w:rsidRDefault="00311932" w:rsidP="001470C9">
      <w:pPr>
        <w:widowControl/>
        <w:spacing w:line="360" w:lineRule="auto"/>
        <w:jc w:val="left"/>
        <w:rPr>
          <w:rFonts w:ascii="Calibri" w:hAnsi="Calibri" w:cs="Calibri"/>
          <w:sz w:val="24"/>
          <w:szCs w:val="28"/>
          <w:lang w:val="en-US"/>
        </w:rPr>
      </w:pPr>
      <w:r w:rsidRPr="00311932">
        <w:rPr>
          <w:rFonts w:ascii="Calibri" w:hAnsi="Calibri" w:cs="Calibri"/>
          <w:sz w:val="24"/>
          <w:szCs w:val="28"/>
          <w:lang w:val="en-US"/>
        </w:rPr>
        <w:t xml:space="preserve">and that </w:t>
      </w:r>
      <w:r w:rsidRPr="001470C9">
        <w:rPr>
          <w:rFonts w:ascii="Calibri" w:hAnsi="Calibri" w:cs="Calibri"/>
          <w:sz w:val="24"/>
          <w:szCs w:val="28"/>
          <w:highlight w:val="lightGray"/>
          <w:lang w:val="en-US"/>
        </w:rPr>
        <w:t>[name of university]</w:t>
      </w:r>
      <w:r w:rsidRPr="00311932">
        <w:rPr>
          <w:rFonts w:ascii="Calibri" w:hAnsi="Calibri" w:cs="Calibri"/>
          <w:sz w:val="24"/>
          <w:szCs w:val="28"/>
          <w:lang w:val="en-US"/>
        </w:rPr>
        <w:t xml:space="preserve"> </w:t>
      </w:r>
    </w:p>
    <w:p w14:paraId="47D82785" w14:textId="5E89D452" w:rsidR="00311932" w:rsidRPr="00311932" w:rsidRDefault="00311932" w:rsidP="001470C9">
      <w:pPr>
        <w:widowControl/>
        <w:spacing w:line="360" w:lineRule="auto"/>
        <w:jc w:val="left"/>
        <w:rPr>
          <w:rFonts w:ascii="Calibri" w:hAnsi="Calibri" w:cs="Calibri"/>
          <w:sz w:val="24"/>
          <w:szCs w:val="28"/>
          <w:lang w:val="en-US"/>
        </w:rPr>
      </w:pPr>
      <w:r w:rsidRPr="00311932">
        <w:rPr>
          <w:rFonts w:ascii="Calibri" w:hAnsi="Calibri" w:cs="Calibri"/>
          <w:sz w:val="24"/>
          <w:szCs w:val="28"/>
          <w:lang w:val="en-US"/>
        </w:rPr>
        <w:t>will comply with the terms of the Agreement if it is admitted into membership.</w:t>
      </w:r>
    </w:p>
    <w:p w14:paraId="58B39992" w14:textId="48FEFCAA" w:rsidR="0028049E" w:rsidRDefault="0028049E" w:rsidP="001470C9">
      <w:pPr>
        <w:tabs>
          <w:tab w:val="left" w:pos="1276"/>
        </w:tabs>
        <w:spacing w:line="360" w:lineRule="auto"/>
        <w:rPr>
          <w:rFonts w:ascii="Calibri" w:hAnsi="Calibri" w:cs="Calibri"/>
        </w:rPr>
      </w:pPr>
    </w:p>
    <w:p w14:paraId="792FD64D" w14:textId="77777777" w:rsidR="001470C9" w:rsidRDefault="001470C9" w:rsidP="00311932">
      <w:pPr>
        <w:tabs>
          <w:tab w:val="left" w:pos="1276"/>
        </w:tabs>
        <w:spacing w:line="280" w:lineRule="exact"/>
        <w:rPr>
          <w:rFonts w:ascii="Calibri" w:hAnsi="Calibri" w:cs="Calibri"/>
        </w:rPr>
      </w:pPr>
    </w:p>
    <w:p w14:paraId="41283939" w14:textId="3F280B76" w:rsidR="00311932" w:rsidRDefault="00311932" w:rsidP="00311932">
      <w:pPr>
        <w:tabs>
          <w:tab w:val="left" w:pos="1276"/>
        </w:tabs>
        <w:spacing w:line="280" w:lineRule="exact"/>
        <w:rPr>
          <w:rFonts w:ascii="Calibri" w:hAnsi="Calibri" w:cs="Calibri"/>
        </w:rPr>
      </w:pPr>
    </w:p>
    <w:p w14:paraId="130EA71A" w14:textId="342D3A55" w:rsidR="00C55F86" w:rsidRDefault="00C55F86" w:rsidP="00311932">
      <w:pPr>
        <w:tabs>
          <w:tab w:val="left" w:pos="1276"/>
        </w:tabs>
        <w:spacing w:line="280" w:lineRule="exact"/>
        <w:rPr>
          <w:rFonts w:ascii="Calibri" w:hAnsi="Calibri" w:cs="Calibri"/>
        </w:rPr>
      </w:pPr>
      <w:r>
        <w:rPr>
          <w:rFonts w:ascii="Calibri" w:hAnsi="Calibri" w:cs="Calibri"/>
        </w:rPr>
        <w:t>Dat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673"/>
      </w:tblGrid>
      <w:tr w:rsidR="00311932" w14:paraId="70DFAF31" w14:textId="77777777" w:rsidTr="00C55F86">
        <w:tc>
          <w:tcPr>
            <w:tcW w:w="4673" w:type="dxa"/>
          </w:tcPr>
          <w:p w14:paraId="5C1D735D" w14:textId="4BF0E4E0" w:rsidR="00311932" w:rsidRDefault="00311932" w:rsidP="00311932">
            <w:pPr>
              <w:tabs>
                <w:tab w:val="left" w:pos="1276"/>
              </w:tabs>
              <w:spacing w:line="280" w:lineRule="exact"/>
              <w:rPr>
                <w:rFonts w:ascii="Calibri" w:hAnsi="Calibri" w:cs="Calibri"/>
              </w:rPr>
            </w:pPr>
          </w:p>
        </w:tc>
      </w:tr>
    </w:tbl>
    <w:p w14:paraId="7493B317" w14:textId="448D0532" w:rsidR="00311932" w:rsidRDefault="00311932" w:rsidP="00311932">
      <w:pPr>
        <w:tabs>
          <w:tab w:val="left" w:pos="1276"/>
        </w:tabs>
        <w:spacing w:line="280" w:lineRule="exact"/>
        <w:rPr>
          <w:rFonts w:ascii="Calibri" w:hAnsi="Calibri" w:cs="Calibri"/>
        </w:rPr>
      </w:pPr>
    </w:p>
    <w:p w14:paraId="1B5A99F8" w14:textId="77777777" w:rsidR="00311932" w:rsidRDefault="00311932" w:rsidP="00311932">
      <w:pPr>
        <w:tabs>
          <w:tab w:val="left" w:pos="1276"/>
        </w:tabs>
        <w:spacing w:line="280" w:lineRule="exact"/>
        <w:rPr>
          <w:rFonts w:ascii="Calibri" w:hAnsi="Calibri" w:cs="Calibri"/>
        </w:rPr>
      </w:pPr>
    </w:p>
    <w:p w14:paraId="11338061" w14:textId="00536BC8" w:rsidR="00311932" w:rsidRDefault="00311932" w:rsidP="00311932">
      <w:pPr>
        <w:tabs>
          <w:tab w:val="left" w:pos="1276"/>
        </w:tabs>
        <w:spacing w:line="280" w:lineRule="exact"/>
        <w:rPr>
          <w:rFonts w:ascii="Calibri" w:hAnsi="Calibri" w:cs="Calibri"/>
        </w:rPr>
      </w:pPr>
      <w:r>
        <w:rPr>
          <w:rFonts w:ascii="Calibri" w:hAnsi="Calibri" w:cs="Calibri"/>
        </w:rPr>
        <w:t>Signatur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954"/>
      </w:tblGrid>
      <w:tr w:rsidR="00C55F86" w14:paraId="1D7BD542" w14:textId="77777777" w:rsidTr="00C55F86">
        <w:tc>
          <w:tcPr>
            <w:tcW w:w="5954" w:type="dxa"/>
          </w:tcPr>
          <w:p w14:paraId="5E632B2A" w14:textId="77777777" w:rsidR="00C55F86" w:rsidRDefault="00C55F86" w:rsidP="00311932">
            <w:pPr>
              <w:tabs>
                <w:tab w:val="left" w:pos="1276"/>
              </w:tabs>
              <w:spacing w:line="280" w:lineRule="exact"/>
              <w:rPr>
                <w:rFonts w:ascii="Calibri" w:hAnsi="Calibri" w:cs="Calibri"/>
              </w:rPr>
            </w:pPr>
          </w:p>
        </w:tc>
      </w:tr>
    </w:tbl>
    <w:p w14:paraId="2B604188" w14:textId="0082ACBA" w:rsidR="00311932" w:rsidRDefault="00311932" w:rsidP="00311932">
      <w:pPr>
        <w:tabs>
          <w:tab w:val="left" w:pos="1276"/>
        </w:tabs>
        <w:spacing w:line="280" w:lineRule="exact"/>
        <w:rPr>
          <w:rFonts w:ascii="Calibri" w:hAnsi="Calibri" w:cs="Calibri"/>
        </w:rPr>
      </w:pPr>
    </w:p>
    <w:p w14:paraId="6B77D94E" w14:textId="6FD872A7" w:rsidR="00311932" w:rsidRDefault="00311932" w:rsidP="00311932">
      <w:pPr>
        <w:tabs>
          <w:tab w:val="left" w:pos="1276"/>
        </w:tabs>
        <w:spacing w:line="280" w:lineRule="exact"/>
        <w:rPr>
          <w:rFonts w:ascii="Calibri" w:hAnsi="Calibri" w:cs="Calibri"/>
        </w:rPr>
      </w:pPr>
    </w:p>
    <w:p w14:paraId="5DB37178" w14:textId="44C6CA12" w:rsidR="00311932" w:rsidRDefault="00C55F86" w:rsidP="00311932">
      <w:pPr>
        <w:tabs>
          <w:tab w:val="left" w:pos="1276"/>
        </w:tabs>
        <w:spacing w:line="280" w:lineRule="exact"/>
        <w:rPr>
          <w:rFonts w:ascii="Calibri" w:hAnsi="Calibri" w:cs="Calibri"/>
        </w:rPr>
      </w:pPr>
      <w:r>
        <w:rPr>
          <w:rFonts w:ascii="Calibri" w:hAnsi="Calibri" w:cs="Calibri"/>
        </w:rPr>
        <w:t xml:space="preserve">Name </w:t>
      </w:r>
      <w:r>
        <w:rPr>
          <w:rFonts w:ascii="Calibri" w:hAnsi="Calibri" w:cs="Calibri"/>
          <w:lang w:val="en-US"/>
        </w:rPr>
        <w:t xml:space="preserve">and position </w:t>
      </w:r>
      <w:r>
        <w:rPr>
          <w:rFonts w:ascii="Calibri" w:hAnsi="Calibri" w:cs="Calibri"/>
        </w:rPr>
        <w:t>in print</w:t>
      </w:r>
    </w:p>
    <w:p w14:paraId="1942EC6F" w14:textId="77777777" w:rsidR="00C55F86" w:rsidRDefault="00C55F86" w:rsidP="00311932">
      <w:pPr>
        <w:tabs>
          <w:tab w:val="left" w:pos="1276"/>
        </w:tabs>
        <w:spacing w:line="280" w:lineRule="exact"/>
        <w:rPr>
          <w:rFonts w:ascii="Calibri" w:hAnsi="Calibri" w:cs="Calibri"/>
        </w:rPr>
      </w:pPr>
    </w:p>
    <w:tbl>
      <w:tblPr>
        <w:tblStyle w:val="TableGrid"/>
        <w:tblW w:w="5954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954"/>
      </w:tblGrid>
      <w:tr w:rsidR="00C55F86" w14:paraId="1AFFF29F" w14:textId="77777777" w:rsidTr="001470C9">
        <w:tc>
          <w:tcPr>
            <w:tcW w:w="5954" w:type="dxa"/>
          </w:tcPr>
          <w:p w14:paraId="690C615C" w14:textId="77777777" w:rsidR="00C55F86" w:rsidRDefault="00C55F86" w:rsidP="00C55F86">
            <w:pPr>
              <w:tabs>
                <w:tab w:val="left" w:pos="1276"/>
              </w:tabs>
              <w:spacing w:line="280" w:lineRule="exact"/>
              <w:rPr>
                <w:rFonts w:ascii="Calibri" w:hAnsi="Calibri" w:cs="Calibri"/>
              </w:rPr>
            </w:pPr>
          </w:p>
        </w:tc>
      </w:tr>
      <w:tr w:rsidR="001470C9" w14:paraId="796D92A1" w14:textId="77777777" w:rsidTr="001470C9">
        <w:tc>
          <w:tcPr>
            <w:tcW w:w="5954" w:type="dxa"/>
          </w:tcPr>
          <w:p w14:paraId="207E24C8" w14:textId="77777777" w:rsidR="001470C9" w:rsidRDefault="001470C9" w:rsidP="00C55F86">
            <w:pPr>
              <w:tabs>
                <w:tab w:val="left" w:pos="1276"/>
              </w:tabs>
              <w:spacing w:line="280" w:lineRule="exact"/>
              <w:rPr>
                <w:rFonts w:ascii="Calibri" w:hAnsi="Calibri" w:cs="Calibri"/>
              </w:rPr>
            </w:pPr>
          </w:p>
          <w:p w14:paraId="0FF94533" w14:textId="77777777" w:rsidR="001470C9" w:rsidRDefault="001470C9" w:rsidP="001470C9">
            <w:pPr>
              <w:tabs>
                <w:tab w:val="left" w:pos="1276"/>
              </w:tabs>
              <w:spacing w:line="280" w:lineRule="exact"/>
              <w:rPr>
                <w:rFonts w:ascii="Calibri" w:hAnsi="Calibri" w:cs="Calibri"/>
              </w:rPr>
            </w:pPr>
          </w:p>
          <w:p w14:paraId="0F242A0B" w14:textId="59E06115" w:rsidR="001470C9" w:rsidRDefault="001470C9" w:rsidP="001470C9">
            <w:pPr>
              <w:tabs>
                <w:tab w:val="left" w:pos="1276"/>
              </w:tabs>
              <w:spacing w:line="280" w:lineRule="exact"/>
              <w:rPr>
                <w:rFonts w:ascii="Calibri" w:hAnsi="Calibri" w:cs="Calibri"/>
              </w:rPr>
            </w:pPr>
          </w:p>
        </w:tc>
      </w:tr>
    </w:tbl>
    <w:p w14:paraId="0FC7C92E" w14:textId="2AA9640F" w:rsidR="00AF5DD1" w:rsidRPr="00767966" w:rsidRDefault="00AF5DD1" w:rsidP="00AB5963">
      <w:pPr>
        <w:widowControl/>
        <w:jc w:val="left"/>
        <w:rPr>
          <w:rFonts w:ascii="Calibri" w:hAnsi="Calibri" w:cs="Calibri"/>
        </w:rPr>
      </w:pPr>
    </w:p>
    <w:sectPr w:rsidR="00AF5DD1" w:rsidRPr="00767966" w:rsidSect="005F4EA1">
      <w:footerReference w:type="even" r:id="rId7"/>
      <w:footerReference w:type="default" r:id="rId8"/>
      <w:headerReference w:type="first" r:id="rId9"/>
      <w:footerReference w:type="first" r:id="rId10"/>
      <w:pgSz w:w="16838" w:h="11906" w:orient="landscape"/>
      <w:pgMar w:top="1701" w:right="1701" w:bottom="1134" w:left="1985" w:header="851" w:footer="992" w:gutter="0"/>
      <w:pgNumType w:fmt="lowerRoman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E87460" w14:textId="77777777" w:rsidR="00ED5204" w:rsidRDefault="00ED5204" w:rsidP="00045E42">
      <w:r>
        <w:separator/>
      </w:r>
    </w:p>
  </w:endnote>
  <w:endnote w:type="continuationSeparator" w:id="0">
    <w:p w14:paraId="229B4681" w14:textId="77777777" w:rsidR="00ED5204" w:rsidRDefault="00ED5204" w:rsidP="00045E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79108468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EECD63C" w14:textId="0B46C785" w:rsidR="005F4EA1" w:rsidRDefault="005F4EA1" w:rsidP="007612B5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1CFA3D" w14:textId="77777777" w:rsidR="005F4EA1" w:rsidRDefault="005F4E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3245629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0246B00" w14:textId="1A9080BD" w:rsidR="005F4EA1" w:rsidRDefault="005F4EA1" w:rsidP="007612B5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ii</w:t>
        </w:r>
        <w:r>
          <w:rPr>
            <w:rStyle w:val="PageNumber"/>
          </w:rPr>
          <w:fldChar w:fldCharType="end"/>
        </w:r>
      </w:p>
    </w:sdtContent>
  </w:sdt>
  <w:p w14:paraId="400128C5" w14:textId="77777777" w:rsidR="005F4EA1" w:rsidRDefault="005F4EA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5790199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B0016AF" w14:textId="57DFAA03" w:rsidR="00F1616E" w:rsidRDefault="00F1616E" w:rsidP="005F4EA1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ii</w:t>
        </w:r>
        <w:r>
          <w:rPr>
            <w:rStyle w:val="PageNumber"/>
          </w:rPr>
          <w:fldChar w:fldCharType="end"/>
        </w:r>
      </w:p>
    </w:sdtContent>
  </w:sdt>
  <w:p w14:paraId="043A8347" w14:textId="77777777" w:rsidR="007500B6" w:rsidRDefault="007500B6" w:rsidP="005F4EA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8C9D28" w14:textId="77777777" w:rsidR="00ED5204" w:rsidRDefault="00ED5204" w:rsidP="00045E42">
      <w:r>
        <w:separator/>
      </w:r>
    </w:p>
  </w:footnote>
  <w:footnote w:type="continuationSeparator" w:id="0">
    <w:p w14:paraId="29FD8F11" w14:textId="77777777" w:rsidR="00ED5204" w:rsidRDefault="00ED5204" w:rsidP="00045E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59B970" w14:textId="2F2A7ACE" w:rsidR="00045E42" w:rsidRDefault="00F55987">
    <w:pPr>
      <w:pStyle w:val="Header"/>
    </w:pPr>
    <w:r w:rsidRPr="00556EA6">
      <w:rPr>
        <w:noProof/>
      </w:rPr>
      <w:drawing>
        <wp:anchor distT="0" distB="0" distL="114300" distR="114300" simplePos="0" relativeHeight="251659264" behindDoc="0" locked="0" layoutInCell="1" allowOverlap="1" wp14:anchorId="0BB60C8D" wp14:editId="492CF471">
          <wp:simplePos x="0" y="0"/>
          <wp:positionH relativeFrom="margin">
            <wp:posOffset>2600960</wp:posOffset>
          </wp:positionH>
          <wp:positionV relativeFrom="paragraph">
            <wp:posOffset>-233680</wp:posOffset>
          </wp:positionV>
          <wp:extent cx="3150000" cy="662400"/>
          <wp:effectExtent l="0" t="0" r="0" b="0"/>
          <wp:wrapNone/>
          <wp:docPr id="1" name="図 9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図 9" descr="A picture containing text, clip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50000" cy="66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82DAC"/>
    <w:multiLevelType w:val="hybridMultilevel"/>
    <w:tmpl w:val="93DCFD4C"/>
    <w:lvl w:ilvl="0" w:tplc="B58061E4">
      <w:start w:val="41"/>
      <w:numFmt w:val="bullet"/>
      <w:lvlText w:val="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0F3222"/>
    <w:multiLevelType w:val="hybridMultilevel"/>
    <w:tmpl w:val="0CA69024"/>
    <w:lvl w:ilvl="0" w:tplc="B58061E4">
      <w:start w:val="41"/>
      <w:numFmt w:val="bullet"/>
      <w:lvlText w:val="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A77F55"/>
    <w:multiLevelType w:val="hybridMultilevel"/>
    <w:tmpl w:val="7F9A9F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9704E8"/>
    <w:multiLevelType w:val="hybridMultilevel"/>
    <w:tmpl w:val="7C30BF38"/>
    <w:lvl w:ilvl="0" w:tplc="5D7E062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173054"/>
    <w:multiLevelType w:val="hybridMultilevel"/>
    <w:tmpl w:val="9AA084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wMjY1NjU1NTMyMDJV0lEKTi0uzszPAykwqgUAcMnk4ywAAAA="/>
  </w:docVars>
  <w:rsids>
    <w:rsidRoot w:val="009910E8"/>
    <w:rsid w:val="00006883"/>
    <w:rsid w:val="00010D39"/>
    <w:rsid w:val="00022358"/>
    <w:rsid w:val="000309CC"/>
    <w:rsid w:val="000335C8"/>
    <w:rsid w:val="00041EAC"/>
    <w:rsid w:val="00045E42"/>
    <w:rsid w:val="0005256E"/>
    <w:rsid w:val="000559E2"/>
    <w:rsid w:val="00060D06"/>
    <w:rsid w:val="000621D9"/>
    <w:rsid w:val="00063620"/>
    <w:rsid w:val="0007319E"/>
    <w:rsid w:val="000756AB"/>
    <w:rsid w:val="00084D4E"/>
    <w:rsid w:val="00087151"/>
    <w:rsid w:val="00087658"/>
    <w:rsid w:val="000970E1"/>
    <w:rsid w:val="000B711F"/>
    <w:rsid w:val="000C16BC"/>
    <w:rsid w:val="000E37E5"/>
    <w:rsid w:val="000E7EFB"/>
    <w:rsid w:val="000F22D0"/>
    <w:rsid w:val="00100ADC"/>
    <w:rsid w:val="00105162"/>
    <w:rsid w:val="0011767C"/>
    <w:rsid w:val="00144BBF"/>
    <w:rsid w:val="001470C9"/>
    <w:rsid w:val="00152B6F"/>
    <w:rsid w:val="001632A2"/>
    <w:rsid w:val="00174819"/>
    <w:rsid w:val="001748E6"/>
    <w:rsid w:val="00175BA8"/>
    <w:rsid w:val="0019365E"/>
    <w:rsid w:val="001B4C33"/>
    <w:rsid w:val="001B5D82"/>
    <w:rsid w:val="001C07C8"/>
    <w:rsid w:val="001C0AE4"/>
    <w:rsid w:val="001C6758"/>
    <w:rsid w:val="001D45B5"/>
    <w:rsid w:val="00201961"/>
    <w:rsid w:val="0022099D"/>
    <w:rsid w:val="00234265"/>
    <w:rsid w:val="00236CC4"/>
    <w:rsid w:val="002455BF"/>
    <w:rsid w:val="002501CD"/>
    <w:rsid w:val="002537A2"/>
    <w:rsid w:val="0028049E"/>
    <w:rsid w:val="002816BA"/>
    <w:rsid w:val="002951A6"/>
    <w:rsid w:val="002B2AFF"/>
    <w:rsid w:val="002B5DFE"/>
    <w:rsid w:val="002B6750"/>
    <w:rsid w:val="002C76CD"/>
    <w:rsid w:val="002D3D5C"/>
    <w:rsid w:val="002D695E"/>
    <w:rsid w:val="00304FFE"/>
    <w:rsid w:val="00307B3F"/>
    <w:rsid w:val="00311932"/>
    <w:rsid w:val="003251EE"/>
    <w:rsid w:val="00333173"/>
    <w:rsid w:val="00333E0F"/>
    <w:rsid w:val="00335AF0"/>
    <w:rsid w:val="00336DD8"/>
    <w:rsid w:val="00346A87"/>
    <w:rsid w:val="00351311"/>
    <w:rsid w:val="00376A44"/>
    <w:rsid w:val="0038590C"/>
    <w:rsid w:val="003B1B95"/>
    <w:rsid w:val="003B3557"/>
    <w:rsid w:val="003C228F"/>
    <w:rsid w:val="003C4A00"/>
    <w:rsid w:val="003C680D"/>
    <w:rsid w:val="003D01C9"/>
    <w:rsid w:val="003D24DA"/>
    <w:rsid w:val="003D2658"/>
    <w:rsid w:val="003E79F9"/>
    <w:rsid w:val="003F0506"/>
    <w:rsid w:val="003F0CAE"/>
    <w:rsid w:val="004074DE"/>
    <w:rsid w:val="004106CF"/>
    <w:rsid w:val="00414A45"/>
    <w:rsid w:val="00424734"/>
    <w:rsid w:val="00434C1E"/>
    <w:rsid w:val="00474703"/>
    <w:rsid w:val="0047751F"/>
    <w:rsid w:val="00484455"/>
    <w:rsid w:val="00487664"/>
    <w:rsid w:val="004A118E"/>
    <w:rsid w:val="004A580F"/>
    <w:rsid w:val="004B057B"/>
    <w:rsid w:val="004B209B"/>
    <w:rsid w:val="004B2D50"/>
    <w:rsid w:val="004C6385"/>
    <w:rsid w:val="004E2374"/>
    <w:rsid w:val="004E5138"/>
    <w:rsid w:val="004F1850"/>
    <w:rsid w:val="004F74DD"/>
    <w:rsid w:val="005010E2"/>
    <w:rsid w:val="005079D1"/>
    <w:rsid w:val="005101FF"/>
    <w:rsid w:val="00510D4A"/>
    <w:rsid w:val="005246A4"/>
    <w:rsid w:val="00526B93"/>
    <w:rsid w:val="00544942"/>
    <w:rsid w:val="0055372C"/>
    <w:rsid w:val="005605B9"/>
    <w:rsid w:val="005635CF"/>
    <w:rsid w:val="005755C5"/>
    <w:rsid w:val="005832E2"/>
    <w:rsid w:val="005934F0"/>
    <w:rsid w:val="005940B3"/>
    <w:rsid w:val="00594BEC"/>
    <w:rsid w:val="00595A20"/>
    <w:rsid w:val="005A6C98"/>
    <w:rsid w:val="005A7E2C"/>
    <w:rsid w:val="005D6F43"/>
    <w:rsid w:val="005F01F6"/>
    <w:rsid w:val="005F06E2"/>
    <w:rsid w:val="005F4EA1"/>
    <w:rsid w:val="006112EE"/>
    <w:rsid w:val="006270CA"/>
    <w:rsid w:val="006277A5"/>
    <w:rsid w:val="00642940"/>
    <w:rsid w:val="00664CC3"/>
    <w:rsid w:val="00670570"/>
    <w:rsid w:val="0069307F"/>
    <w:rsid w:val="006B10CE"/>
    <w:rsid w:val="006B21B3"/>
    <w:rsid w:val="006C10CA"/>
    <w:rsid w:val="006F2F05"/>
    <w:rsid w:val="006F4CAF"/>
    <w:rsid w:val="00700F3D"/>
    <w:rsid w:val="00703F9B"/>
    <w:rsid w:val="00706BEC"/>
    <w:rsid w:val="00724DE4"/>
    <w:rsid w:val="00734EB9"/>
    <w:rsid w:val="00737CA4"/>
    <w:rsid w:val="007500B6"/>
    <w:rsid w:val="007561D2"/>
    <w:rsid w:val="00765675"/>
    <w:rsid w:val="00767966"/>
    <w:rsid w:val="0077321A"/>
    <w:rsid w:val="00782B2D"/>
    <w:rsid w:val="00787293"/>
    <w:rsid w:val="007879D0"/>
    <w:rsid w:val="007911EE"/>
    <w:rsid w:val="0079459C"/>
    <w:rsid w:val="007A08C4"/>
    <w:rsid w:val="007A2BCA"/>
    <w:rsid w:val="007B29B4"/>
    <w:rsid w:val="007C5CFF"/>
    <w:rsid w:val="007D49B8"/>
    <w:rsid w:val="007F08CE"/>
    <w:rsid w:val="007F448B"/>
    <w:rsid w:val="00806A4C"/>
    <w:rsid w:val="00814A22"/>
    <w:rsid w:val="00816095"/>
    <w:rsid w:val="0082115B"/>
    <w:rsid w:val="00835CAB"/>
    <w:rsid w:val="0085486F"/>
    <w:rsid w:val="00856BCD"/>
    <w:rsid w:val="0085733B"/>
    <w:rsid w:val="00861DAD"/>
    <w:rsid w:val="00866DCE"/>
    <w:rsid w:val="00877C67"/>
    <w:rsid w:val="008930A6"/>
    <w:rsid w:val="00895C36"/>
    <w:rsid w:val="00896F3A"/>
    <w:rsid w:val="008A266C"/>
    <w:rsid w:val="008C0CDA"/>
    <w:rsid w:val="008E1458"/>
    <w:rsid w:val="008E4CDB"/>
    <w:rsid w:val="00902BFA"/>
    <w:rsid w:val="0091300F"/>
    <w:rsid w:val="00925C38"/>
    <w:rsid w:val="00954336"/>
    <w:rsid w:val="00954B13"/>
    <w:rsid w:val="00962C82"/>
    <w:rsid w:val="00973910"/>
    <w:rsid w:val="00980BC6"/>
    <w:rsid w:val="009910E8"/>
    <w:rsid w:val="009935A2"/>
    <w:rsid w:val="00994951"/>
    <w:rsid w:val="009A4EAE"/>
    <w:rsid w:val="009B2FE7"/>
    <w:rsid w:val="009C30BD"/>
    <w:rsid w:val="009D5B1D"/>
    <w:rsid w:val="009D5D67"/>
    <w:rsid w:val="009E160C"/>
    <w:rsid w:val="009E4761"/>
    <w:rsid w:val="009E4811"/>
    <w:rsid w:val="00A0137F"/>
    <w:rsid w:val="00A02965"/>
    <w:rsid w:val="00A037D7"/>
    <w:rsid w:val="00A03FC8"/>
    <w:rsid w:val="00A051A9"/>
    <w:rsid w:val="00A07AF4"/>
    <w:rsid w:val="00A25841"/>
    <w:rsid w:val="00A4207A"/>
    <w:rsid w:val="00A43A0B"/>
    <w:rsid w:val="00A43B40"/>
    <w:rsid w:val="00A4760F"/>
    <w:rsid w:val="00A56573"/>
    <w:rsid w:val="00A630AD"/>
    <w:rsid w:val="00A65F37"/>
    <w:rsid w:val="00A70C6C"/>
    <w:rsid w:val="00A767DF"/>
    <w:rsid w:val="00A77AD1"/>
    <w:rsid w:val="00A80C9C"/>
    <w:rsid w:val="00A84143"/>
    <w:rsid w:val="00A853B6"/>
    <w:rsid w:val="00A866A9"/>
    <w:rsid w:val="00A87317"/>
    <w:rsid w:val="00A9211B"/>
    <w:rsid w:val="00A92953"/>
    <w:rsid w:val="00A95A54"/>
    <w:rsid w:val="00A965AE"/>
    <w:rsid w:val="00AA4213"/>
    <w:rsid w:val="00AB3973"/>
    <w:rsid w:val="00AB5963"/>
    <w:rsid w:val="00AB7F7F"/>
    <w:rsid w:val="00AC745D"/>
    <w:rsid w:val="00AC7B16"/>
    <w:rsid w:val="00AD655E"/>
    <w:rsid w:val="00AE41D7"/>
    <w:rsid w:val="00AF3C01"/>
    <w:rsid w:val="00AF5DD1"/>
    <w:rsid w:val="00AF71F4"/>
    <w:rsid w:val="00AF7683"/>
    <w:rsid w:val="00B0397B"/>
    <w:rsid w:val="00B05ADC"/>
    <w:rsid w:val="00B13780"/>
    <w:rsid w:val="00B13927"/>
    <w:rsid w:val="00B22608"/>
    <w:rsid w:val="00B317C5"/>
    <w:rsid w:val="00B33224"/>
    <w:rsid w:val="00B41841"/>
    <w:rsid w:val="00B50DB3"/>
    <w:rsid w:val="00B7579B"/>
    <w:rsid w:val="00B76B65"/>
    <w:rsid w:val="00B80CB4"/>
    <w:rsid w:val="00B93C8A"/>
    <w:rsid w:val="00B94FDF"/>
    <w:rsid w:val="00B970B6"/>
    <w:rsid w:val="00BB7EE5"/>
    <w:rsid w:val="00BE5B15"/>
    <w:rsid w:val="00BF1D5B"/>
    <w:rsid w:val="00C21C25"/>
    <w:rsid w:val="00C3438E"/>
    <w:rsid w:val="00C34989"/>
    <w:rsid w:val="00C4095D"/>
    <w:rsid w:val="00C55F86"/>
    <w:rsid w:val="00C602B0"/>
    <w:rsid w:val="00C65C32"/>
    <w:rsid w:val="00C66606"/>
    <w:rsid w:val="00C75BB9"/>
    <w:rsid w:val="00C811A1"/>
    <w:rsid w:val="00C85053"/>
    <w:rsid w:val="00C87CFE"/>
    <w:rsid w:val="00C97856"/>
    <w:rsid w:val="00CA77AC"/>
    <w:rsid w:val="00CC0B14"/>
    <w:rsid w:val="00CC2408"/>
    <w:rsid w:val="00CD2D22"/>
    <w:rsid w:val="00CD49ED"/>
    <w:rsid w:val="00CD6798"/>
    <w:rsid w:val="00CE7CD0"/>
    <w:rsid w:val="00CF49A4"/>
    <w:rsid w:val="00CF7738"/>
    <w:rsid w:val="00D00274"/>
    <w:rsid w:val="00D07B05"/>
    <w:rsid w:val="00D11D11"/>
    <w:rsid w:val="00D46B51"/>
    <w:rsid w:val="00D55074"/>
    <w:rsid w:val="00D74F9C"/>
    <w:rsid w:val="00D836E6"/>
    <w:rsid w:val="00D85786"/>
    <w:rsid w:val="00DB6999"/>
    <w:rsid w:val="00DD0AC0"/>
    <w:rsid w:val="00DF3F8A"/>
    <w:rsid w:val="00E05E1D"/>
    <w:rsid w:val="00E111DE"/>
    <w:rsid w:val="00E279CD"/>
    <w:rsid w:val="00E70D5C"/>
    <w:rsid w:val="00E75972"/>
    <w:rsid w:val="00E75BCA"/>
    <w:rsid w:val="00E816B9"/>
    <w:rsid w:val="00E81BFB"/>
    <w:rsid w:val="00E83075"/>
    <w:rsid w:val="00E83A36"/>
    <w:rsid w:val="00E864D4"/>
    <w:rsid w:val="00E95B2C"/>
    <w:rsid w:val="00EA7BDA"/>
    <w:rsid w:val="00EB0B5E"/>
    <w:rsid w:val="00EB24FA"/>
    <w:rsid w:val="00EC6046"/>
    <w:rsid w:val="00ED5204"/>
    <w:rsid w:val="00EE3497"/>
    <w:rsid w:val="00EE6B1D"/>
    <w:rsid w:val="00EF74AB"/>
    <w:rsid w:val="00F1616E"/>
    <w:rsid w:val="00F300BA"/>
    <w:rsid w:val="00F34060"/>
    <w:rsid w:val="00F36736"/>
    <w:rsid w:val="00F4605D"/>
    <w:rsid w:val="00F55987"/>
    <w:rsid w:val="00F57317"/>
    <w:rsid w:val="00F611BF"/>
    <w:rsid w:val="00F66E5B"/>
    <w:rsid w:val="00F6712C"/>
    <w:rsid w:val="00F735B7"/>
    <w:rsid w:val="00F8361D"/>
    <w:rsid w:val="00FA002C"/>
    <w:rsid w:val="00FC0D42"/>
    <w:rsid w:val="00FC73EB"/>
    <w:rsid w:val="00FD6329"/>
    <w:rsid w:val="00FE3399"/>
    <w:rsid w:val="00FE3FFD"/>
    <w:rsid w:val="00FF1D94"/>
    <w:rsid w:val="00FF4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2A54E4C"/>
  <w15:chartTrackingRefBased/>
  <w15:docId w15:val="{CACAFF1E-2AAE-43F6-83B6-DA237FB1E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11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079D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45E4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5E42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045E4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5E42"/>
    <w:rPr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F161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</TotalTime>
  <Pages>5</Pages>
  <Words>369</Words>
  <Characters>2106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keshi Nakazawa</dc:creator>
  <cp:keywords/>
  <dc:description/>
  <cp:lastModifiedBy>Shigemi Matsuzaki</cp:lastModifiedBy>
  <cp:revision>14</cp:revision>
  <dcterms:created xsi:type="dcterms:W3CDTF">2021-10-06T12:44:00Z</dcterms:created>
  <dcterms:modified xsi:type="dcterms:W3CDTF">2021-12-14T07:07:00Z</dcterms:modified>
</cp:coreProperties>
</file>